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F4B1C0" w14:textId="77777777" w:rsidR="00851151" w:rsidRPr="00F17133" w:rsidRDefault="00851151" w:rsidP="00234DFE">
      <w:pPr>
        <w:spacing w:line="480" w:lineRule="auto"/>
        <w:ind w:left="720"/>
      </w:pPr>
      <w:bookmarkStart w:id="0" w:name="_GoBack"/>
      <w:bookmarkEnd w:id="0"/>
    </w:p>
    <w:p w14:paraId="02540C83" w14:textId="77777777" w:rsidR="00851151" w:rsidRPr="00F17133" w:rsidRDefault="00851151" w:rsidP="00234DFE">
      <w:pPr>
        <w:spacing w:line="480" w:lineRule="auto"/>
        <w:ind w:left="720"/>
      </w:pPr>
    </w:p>
    <w:p w14:paraId="6D70B782" w14:textId="77777777" w:rsidR="00851151" w:rsidRPr="00F17133" w:rsidRDefault="00851151" w:rsidP="00234DFE">
      <w:pPr>
        <w:spacing w:line="480" w:lineRule="auto"/>
        <w:ind w:left="720"/>
      </w:pPr>
    </w:p>
    <w:p w14:paraId="183CDFBB" w14:textId="77777777" w:rsidR="0043415A" w:rsidRPr="00F17133" w:rsidRDefault="0043415A" w:rsidP="00234DFE">
      <w:pPr>
        <w:spacing w:line="480" w:lineRule="auto"/>
        <w:ind w:left="720"/>
        <w:jc w:val="center"/>
      </w:pPr>
    </w:p>
    <w:p w14:paraId="725FC9E5" w14:textId="7F42B92C" w:rsidR="00937674" w:rsidRDefault="007F13D6" w:rsidP="00937674">
      <w:pPr>
        <w:spacing w:line="480" w:lineRule="auto"/>
        <w:jc w:val="center"/>
      </w:pPr>
      <w:r>
        <w:t>Beginning Outline for the Final Project</w:t>
      </w:r>
    </w:p>
    <w:p w14:paraId="5FD14289" w14:textId="77777777" w:rsidR="00A30F5E" w:rsidRDefault="00B677BA">
      <w:pPr>
        <w:spacing w:line="480" w:lineRule="auto"/>
        <w:jc w:val="center"/>
      </w:pPr>
      <w:r>
        <w:fldChar w:fldCharType="begin"/>
      </w:r>
      <w:r w:rsidR="006B335B">
        <w:instrText xml:space="preserve"> AutoTextList </w:instrText>
      </w:r>
      <w:r w:rsidR="006B335B" w:rsidRPr="006B335B">
        <w:instrText>\s NoStyle \t "</w:instrText>
      </w:r>
      <w:r w:rsidR="00C9521B">
        <w:instrText>Please t</w:instrText>
      </w:r>
      <w:r w:rsidR="006B335B">
        <w:instrText>ype in your first and last name</w:instrText>
      </w:r>
      <w:r w:rsidR="006B335B" w:rsidRPr="006B335B">
        <w:instrText>"</w:instrText>
      </w:r>
      <w:r w:rsidR="006B335B">
        <w:instrText xml:space="preserve"> </w:instrText>
      </w:r>
      <w:r>
        <w:fldChar w:fldCharType="separate"/>
      </w:r>
      <w:r w:rsidR="006B335B">
        <w:t>Your Name</w:t>
      </w:r>
      <w:r>
        <w:fldChar w:fldCharType="end"/>
      </w:r>
    </w:p>
    <w:p w14:paraId="79F274C8" w14:textId="77777777" w:rsidR="00A30F5E" w:rsidRDefault="00B677BA">
      <w:pPr>
        <w:spacing w:line="480" w:lineRule="auto"/>
        <w:jc w:val="center"/>
      </w:pPr>
      <w:r>
        <w:fldChar w:fldCharType="begin"/>
      </w:r>
      <w:r w:rsidR="006B335B">
        <w:instrText xml:space="preserve"> </w:instrText>
      </w:r>
      <w:r w:rsidR="006B335B" w:rsidRPr="006B335B">
        <w:instrText>AutoTextList \s NoStyle \t "</w:instrText>
      </w:r>
      <w:r w:rsidR="006B335B">
        <w:instrText>Type in your name name and number and then give the course title. For example, ENG 121: English Composition I</w:instrText>
      </w:r>
      <w:r w:rsidR="006B335B" w:rsidRPr="006B335B">
        <w:instrText>"</w:instrText>
      </w:r>
      <w:r w:rsidR="006B335B">
        <w:instrText xml:space="preserve"> </w:instrText>
      </w:r>
      <w:r>
        <w:fldChar w:fldCharType="separate"/>
      </w:r>
      <w:r w:rsidR="00232A32">
        <w:t>Course Number &amp; Title</w:t>
      </w:r>
      <w:r>
        <w:fldChar w:fldCharType="end"/>
      </w:r>
    </w:p>
    <w:p w14:paraId="657715E3" w14:textId="77777777" w:rsidR="00A30F5E" w:rsidRDefault="00B677BA">
      <w:pPr>
        <w:spacing w:line="480" w:lineRule="auto"/>
        <w:jc w:val="center"/>
      </w:pPr>
      <w:r>
        <w:fldChar w:fldCharType="begin"/>
      </w:r>
      <w:r w:rsidR="00C9521B">
        <w:instrText xml:space="preserve"> </w:instrText>
      </w:r>
      <w:r w:rsidR="00C9521B" w:rsidRPr="00C9521B">
        <w:instrText>AutoTextList \s NoStyle \t "</w:instrText>
      </w:r>
      <w:r w:rsidR="00C9521B">
        <w:instrText>Enter your instructor's first and last name here. For example, Prof. Emily Nye</w:instrText>
      </w:r>
      <w:r w:rsidR="00C9521B" w:rsidRPr="00C9521B">
        <w:instrText>"</w:instrText>
      </w:r>
      <w:r w:rsidR="00C9521B">
        <w:instrText xml:space="preserve"> </w:instrText>
      </w:r>
      <w:r>
        <w:fldChar w:fldCharType="separate"/>
      </w:r>
      <w:r w:rsidR="00C9521B">
        <w:t>Instructor's Name</w:t>
      </w:r>
      <w:r>
        <w:fldChar w:fldCharType="end"/>
      </w:r>
    </w:p>
    <w:p w14:paraId="248FA1C6" w14:textId="4F489727" w:rsidR="00A30F5E" w:rsidRDefault="00B677BA">
      <w:pPr>
        <w:spacing w:line="480" w:lineRule="auto"/>
        <w:jc w:val="center"/>
      </w:pPr>
      <w:r>
        <w:fldChar w:fldCharType="begin"/>
      </w:r>
      <w:r w:rsidR="00C9521B">
        <w:instrText xml:space="preserve"> </w:instrText>
      </w:r>
      <w:r w:rsidR="00C9521B" w:rsidRPr="00C9521B">
        <w:instrText>AutoTextList \s NoStyle \t "</w:instrText>
      </w:r>
      <w:r w:rsidR="00C9521B">
        <w:instrText>Enter the date you will submit this assignment. The date should go Month Day, Year. For example: January 2, 2014</w:instrText>
      </w:r>
      <w:r w:rsidR="00C9521B" w:rsidRPr="00C9521B">
        <w:instrText>"</w:instrText>
      </w:r>
      <w:r w:rsidR="00C9521B">
        <w:instrText xml:space="preserve"> </w:instrText>
      </w:r>
      <w:r>
        <w:fldChar w:fldCharType="separate"/>
      </w:r>
      <w:r w:rsidR="0097186F">
        <w:t>Date</w:t>
      </w:r>
      <w:r>
        <w:fldChar w:fldCharType="end"/>
      </w:r>
    </w:p>
    <w:p w14:paraId="353DE985" w14:textId="77777777" w:rsidR="00ED230C" w:rsidRPr="00F17133" w:rsidRDefault="00ED230C" w:rsidP="00234DFE">
      <w:pPr>
        <w:spacing w:after="200"/>
        <w:ind w:left="720"/>
      </w:pPr>
      <w:r w:rsidRPr="00F17133">
        <w:br w:type="page"/>
      </w:r>
    </w:p>
    <w:p w14:paraId="490310CB" w14:textId="427C650B" w:rsidR="007F13D6" w:rsidRDefault="007F13D6" w:rsidP="007F13D6">
      <w:pPr>
        <w:spacing w:line="480" w:lineRule="auto"/>
        <w:jc w:val="center"/>
      </w:pPr>
      <w:r>
        <w:lastRenderedPageBreak/>
        <w:t>Beginning Outline for the Final Project</w:t>
      </w:r>
    </w:p>
    <w:p w14:paraId="17EC8E63" w14:textId="77777777" w:rsidR="0097186F" w:rsidRPr="0097186F" w:rsidRDefault="0097186F" w:rsidP="0097186F">
      <w:pPr>
        <w:pStyle w:val="ClosedBulletedList"/>
        <w:spacing w:line="480" w:lineRule="auto"/>
        <w:ind w:left="360" w:firstLine="0"/>
        <w:rPr>
          <w:rStyle w:val="normaltextrun"/>
          <w:sz w:val="24"/>
        </w:rPr>
      </w:pPr>
      <w:r w:rsidRPr="0097186F">
        <w:rPr>
          <w:rStyle w:val="normaltextrun"/>
          <w:sz w:val="24"/>
        </w:rPr>
        <w:t>Purpose Statement</w:t>
      </w:r>
    </w:p>
    <w:p w14:paraId="691F182C" w14:textId="77777777" w:rsidR="0097186F" w:rsidRPr="0097186F" w:rsidRDefault="0097186F" w:rsidP="0097186F">
      <w:pPr>
        <w:pStyle w:val="ClosedBulletedList"/>
        <w:numPr>
          <w:ilvl w:val="0"/>
          <w:numId w:val="22"/>
        </w:numPr>
        <w:spacing w:line="480" w:lineRule="auto"/>
        <w:rPr>
          <w:rStyle w:val="normaltextrun"/>
          <w:sz w:val="24"/>
        </w:rPr>
      </w:pPr>
      <w:r w:rsidRPr="0097186F">
        <w:rPr>
          <w:rStyle w:val="normaltextrun"/>
          <w:sz w:val="24"/>
        </w:rPr>
        <w:t xml:space="preserve">What is positive parenting? </w:t>
      </w:r>
    </w:p>
    <w:p w14:paraId="68EF3044" w14:textId="6165E75A" w:rsidR="0097186F" w:rsidRPr="0097186F" w:rsidRDefault="0097186F" w:rsidP="0097186F">
      <w:pPr>
        <w:pStyle w:val="ClosedBulletedList"/>
        <w:numPr>
          <w:ilvl w:val="0"/>
          <w:numId w:val="22"/>
        </w:numPr>
        <w:spacing w:line="480" w:lineRule="auto"/>
        <w:rPr>
          <w:rStyle w:val="normaltextrun"/>
          <w:sz w:val="24"/>
        </w:rPr>
      </w:pPr>
      <w:r w:rsidRPr="0097186F">
        <w:rPr>
          <w:rStyle w:val="normaltextrun"/>
          <w:sz w:val="24"/>
        </w:rPr>
        <w:t xml:space="preserve">What are the benefits of </w:t>
      </w:r>
      <w:r>
        <w:rPr>
          <w:rStyle w:val="normaltextrun"/>
          <w:sz w:val="24"/>
        </w:rPr>
        <w:t>positive parenting?</w:t>
      </w:r>
    </w:p>
    <w:p w14:paraId="3B1B8A34" w14:textId="42A5D06E" w:rsidR="0097186F" w:rsidRPr="0097186F" w:rsidRDefault="0097186F" w:rsidP="0097186F">
      <w:pPr>
        <w:pStyle w:val="ClosedBulletedList"/>
        <w:numPr>
          <w:ilvl w:val="0"/>
          <w:numId w:val="22"/>
        </w:numPr>
        <w:spacing w:line="480" w:lineRule="auto"/>
        <w:rPr>
          <w:rStyle w:val="normaltextrun"/>
          <w:sz w:val="24"/>
        </w:rPr>
      </w:pPr>
      <w:r w:rsidRPr="0097186F">
        <w:rPr>
          <w:rStyle w:val="normaltextrun"/>
          <w:sz w:val="24"/>
        </w:rPr>
        <w:t xml:space="preserve">Why is positive parenting important? Use research to back up your statements. </w:t>
      </w:r>
    </w:p>
    <w:p w14:paraId="2A91BD24" w14:textId="77777777" w:rsidR="0097186F" w:rsidRPr="0097186F" w:rsidRDefault="0097186F" w:rsidP="0097186F">
      <w:pPr>
        <w:pStyle w:val="ClosedBulletedList"/>
        <w:spacing w:line="480" w:lineRule="auto"/>
        <w:ind w:left="360" w:firstLine="0"/>
        <w:rPr>
          <w:rStyle w:val="normaltextrun"/>
          <w:sz w:val="24"/>
        </w:rPr>
      </w:pPr>
      <w:r w:rsidRPr="0097186F">
        <w:rPr>
          <w:rStyle w:val="normaltextrun"/>
          <w:sz w:val="24"/>
        </w:rPr>
        <w:t>Defining Family</w:t>
      </w:r>
    </w:p>
    <w:p w14:paraId="3411D629" w14:textId="77777777" w:rsidR="0097186F" w:rsidRPr="0097186F" w:rsidRDefault="0097186F" w:rsidP="0097186F">
      <w:pPr>
        <w:pStyle w:val="ClosedBulletedList"/>
        <w:numPr>
          <w:ilvl w:val="0"/>
          <w:numId w:val="25"/>
        </w:numPr>
        <w:spacing w:line="480" w:lineRule="auto"/>
        <w:rPr>
          <w:rStyle w:val="eop"/>
          <w:sz w:val="24"/>
        </w:rPr>
      </w:pPr>
      <w:r w:rsidRPr="0097186F">
        <w:rPr>
          <w:rStyle w:val="eop"/>
          <w:sz w:val="24"/>
        </w:rPr>
        <w:t>Create a clear, concise definition of family from your perspective.</w:t>
      </w:r>
    </w:p>
    <w:p w14:paraId="2B51B2B2" w14:textId="72FA9C2C" w:rsidR="0097186F" w:rsidRPr="0097186F" w:rsidRDefault="0097186F" w:rsidP="0097186F">
      <w:pPr>
        <w:pStyle w:val="ClosedBulletedList"/>
        <w:numPr>
          <w:ilvl w:val="0"/>
          <w:numId w:val="25"/>
        </w:numPr>
        <w:spacing w:line="480" w:lineRule="auto"/>
        <w:rPr>
          <w:rStyle w:val="eop"/>
          <w:sz w:val="24"/>
        </w:rPr>
      </w:pPr>
      <w:r w:rsidRPr="0097186F">
        <w:rPr>
          <w:rStyle w:val="eop"/>
          <w:sz w:val="24"/>
        </w:rPr>
        <w:t xml:space="preserve">How does this definition show that you are supportive </w:t>
      </w:r>
      <w:r>
        <w:rPr>
          <w:rStyle w:val="eop"/>
          <w:sz w:val="24"/>
        </w:rPr>
        <w:t xml:space="preserve">of a wide variety of families? </w:t>
      </w:r>
      <w:r w:rsidRPr="0097186F">
        <w:rPr>
          <w:rStyle w:val="eop"/>
          <w:sz w:val="24"/>
        </w:rPr>
        <w:t xml:space="preserve">Give specific examples. You may want to refer back to Week One Discussion </w:t>
      </w:r>
      <w:r>
        <w:rPr>
          <w:rStyle w:val="eop"/>
          <w:sz w:val="24"/>
        </w:rPr>
        <w:t>2</w:t>
      </w:r>
      <w:r w:rsidRPr="0097186F">
        <w:rPr>
          <w:rStyle w:val="eop"/>
          <w:sz w:val="24"/>
        </w:rPr>
        <w:t xml:space="preserve"> to assist with this.</w:t>
      </w:r>
    </w:p>
    <w:p w14:paraId="78411B4C" w14:textId="77777777" w:rsidR="0097186F" w:rsidRPr="0097186F" w:rsidRDefault="0097186F" w:rsidP="0097186F">
      <w:pPr>
        <w:pStyle w:val="ClosedBulletedList"/>
        <w:spacing w:line="480" w:lineRule="auto"/>
        <w:ind w:left="360" w:firstLine="0"/>
        <w:rPr>
          <w:rStyle w:val="normaltextrun"/>
          <w:sz w:val="24"/>
        </w:rPr>
      </w:pPr>
      <w:r w:rsidRPr="0097186F">
        <w:rPr>
          <w:rStyle w:val="normaltextrun"/>
          <w:sz w:val="24"/>
        </w:rPr>
        <w:t>How Parenting Has Changed</w:t>
      </w:r>
    </w:p>
    <w:p w14:paraId="74C11B22" w14:textId="6952B73C" w:rsidR="0097186F" w:rsidRPr="0097186F" w:rsidRDefault="0097186F" w:rsidP="0097186F">
      <w:pPr>
        <w:pStyle w:val="ClosedBulletedList"/>
        <w:numPr>
          <w:ilvl w:val="0"/>
          <w:numId w:val="32"/>
        </w:numPr>
        <w:spacing w:line="480" w:lineRule="auto"/>
        <w:rPr>
          <w:rStyle w:val="normaltextrun"/>
          <w:sz w:val="24"/>
        </w:rPr>
      </w:pPr>
      <w:r w:rsidRPr="0097186F">
        <w:rPr>
          <w:rStyle w:val="normaltextrun"/>
          <w:sz w:val="24"/>
        </w:rPr>
        <w:t xml:space="preserve">Discuss at least two ways parenting has changed for the positive. Use research to back up your statements. </w:t>
      </w:r>
    </w:p>
    <w:p w14:paraId="2F3AD02D" w14:textId="226D58E8" w:rsidR="0097186F" w:rsidRPr="0097186F" w:rsidRDefault="0097186F" w:rsidP="0097186F">
      <w:pPr>
        <w:pStyle w:val="ClosedBulletedList"/>
        <w:numPr>
          <w:ilvl w:val="0"/>
          <w:numId w:val="32"/>
        </w:numPr>
        <w:spacing w:line="480" w:lineRule="auto"/>
        <w:rPr>
          <w:rStyle w:val="normaltextrun"/>
          <w:sz w:val="24"/>
        </w:rPr>
      </w:pPr>
      <w:r w:rsidRPr="0097186F">
        <w:rPr>
          <w:rStyle w:val="normaltextrun"/>
          <w:sz w:val="24"/>
        </w:rPr>
        <w:t xml:space="preserve">For each </w:t>
      </w:r>
      <w:r w:rsidR="00F60A68">
        <w:rPr>
          <w:rStyle w:val="normaltextrun"/>
          <w:sz w:val="24"/>
        </w:rPr>
        <w:t>way</w:t>
      </w:r>
      <w:r w:rsidRPr="0097186F">
        <w:rPr>
          <w:rStyle w:val="normaltextrun"/>
          <w:sz w:val="24"/>
        </w:rPr>
        <w:t>, give examples of parenting in action. Refer back to Week One Discussion 1 to assist with this.</w:t>
      </w:r>
    </w:p>
    <w:p w14:paraId="7E512CAE" w14:textId="5D28F213" w:rsidR="0097186F" w:rsidRPr="0097186F" w:rsidRDefault="0097186F" w:rsidP="0097186F">
      <w:pPr>
        <w:pStyle w:val="ClosedBulletedList"/>
        <w:spacing w:line="480" w:lineRule="auto"/>
        <w:ind w:left="360" w:firstLine="0"/>
        <w:rPr>
          <w:rStyle w:val="normaltextrun"/>
          <w:sz w:val="24"/>
        </w:rPr>
      </w:pPr>
      <w:r w:rsidRPr="0097186F">
        <w:rPr>
          <w:rStyle w:val="normaltextrun"/>
          <w:sz w:val="24"/>
        </w:rPr>
        <w:t>Parenting Styles</w:t>
      </w:r>
    </w:p>
    <w:p w14:paraId="0B2C035A" w14:textId="77777777" w:rsidR="0097186F" w:rsidRPr="0097186F" w:rsidRDefault="0097186F" w:rsidP="0097186F">
      <w:pPr>
        <w:pStyle w:val="ClosedBulletedList"/>
        <w:numPr>
          <w:ilvl w:val="0"/>
          <w:numId w:val="26"/>
        </w:numPr>
        <w:spacing w:line="480" w:lineRule="auto"/>
        <w:ind w:left="1440"/>
        <w:rPr>
          <w:sz w:val="24"/>
        </w:rPr>
      </w:pPr>
      <w:r w:rsidRPr="0097186F">
        <w:rPr>
          <w:sz w:val="24"/>
        </w:rPr>
        <w:t xml:space="preserve">Explain the four different parenting styles. Refer back to your Week One Assignment to assist with this. </w:t>
      </w:r>
    </w:p>
    <w:p w14:paraId="32895C27" w14:textId="77777777" w:rsidR="0097186F" w:rsidRDefault="0097186F" w:rsidP="0097186F"/>
    <w:p w14:paraId="22971B6B" w14:textId="1A039BD5" w:rsidR="00D77B61" w:rsidRDefault="00D77B61" w:rsidP="00D77B61">
      <w:pPr>
        <w:shd w:val="clear" w:color="auto" w:fill="FFFFFF"/>
        <w:spacing w:before="100" w:beforeAutospacing="1" w:after="100" w:afterAutospacing="1"/>
        <w:ind w:left="15"/>
        <w:rPr>
          <w:color w:val="2D3B45"/>
        </w:rPr>
      </w:pPr>
    </w:p>
    <w:p w14:paraId="177E0A8E" w14:textId="5967AAB3" w:rsidR="00D77B61" w:rsidRDefault="00D77B61" w:rsidP="00D77B61">
      <w:pPr>
        <w:shd w:val="clear" w:color="auto" w:fill="FFFFFF"/>
        <w:spacing w:before="100" w:beforeAutospacing="1" w:after="100" w:afterAutospacing="1"/>
        <w:ind w:left="15"/>
        <w:rPr>
          <w:color w:val="2D3B45"/>
        </w:rPr>
      </w:pPr>
    </w:p>
    <w:p w14:paraId="790C68F2" w14:textId="77777777" w:rsidR="00D77B61" w:rsidRPr="00D77B61" w:rsidRDefault="00D77B61" w:rsidP="00D77B61">
      <w:pPr>
        <w:shd w:val="clear" w:color="auto" w:fill="FFFFFF"/>
        <w:spacing w:before="100" w:beforeAutospacing="1" w:after="100" w:afterAutospacing="1"/>
        <w:ind w:left="15"/>
        <w:rPr>
          <w:color w:val="2D3B45"/>
        </w:rPr>
      </w:pPr>
    </w:p>
    <w:p w14:paraId="4987DA33" w14:textId="77777777" w:rsidR="00F60A68" w:rsidRDefault="00F60A68" w:rsidP="008C3F7F">
      <w:pPr>
        <w:spacing w:line="480" w:lineRule="auto"/>
        <w:jc w:val="center"/>
      </w:pPr>
    </w:p>
    <w:p w14:paraId="6CC51D4E" w14:textId="77777777" w:rsidR="00F60A68" w:rsidRPr="00F11F33" w:rsidRDefault="00F60A68" w:rsidP="00F60A68">
      <w:pPr>
        <w:spacing w:after="160" w:line="259" w:lineRule="auto"/>
        <w:jc w:val="center"/>
        <w:rPr>
          <w:rFonts w:eastAsia="Calibri"/>
        </w:rPr>
      </w:pPr>
      <w:r w:rsidRPr="00F11F33">
        <w:rPr>
          <w:rFonts w:eastAsia="Calibri"/>
        </w:rPr>
        <w:lastRenderedPageBreak/>
        <w:t>References</w:t>
      </w:r>
      <w:r w:rsidRPr="006B1AF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9E3675D" wp14:editId="040142F1">
                <wp:simplePos x="0" y="0"/>
                <wp:positionH relativeFrom="margin">
                  <wp:align>center</wp:align>
                </wp:positionH>
                <wp:positionV relativeFrom="paragraph">
                  <wp:posOffset>377825</wp:posOffset>
                </wp:positionV>
                <wp:extent cx="3648075" cy="304800"/>
                <wp:effectExtent l="57150" t="57150" r="47625" b="57150"/>
                <wp:wrapSquare wrapText="bothSides"/>
                <wp:docPr id="6" name="Text Box 2" descr="Template for an APA Academic  Journal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8075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5E0B3621" w14:textId="77777777" w:rsidR="00F60A68" w:rsidRDefault="00F60A68" w:rsidP="00F60A68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Academic  Journal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E367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Title: Formatting Hint - Description: Template for an APA Academic  Journal reference entry:" style="position:absolute;left:0;text-align:left;margin-left:0;margin-top:29.75pt;width:287.25pt;height:24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OHFnAIAABUFAAAOAAAAZHJzL2Uyb0RvYy54bWysVNty0zAQfWeGf9DondpJk9J66nRCS7hM&#10;gQ4NH6DI61iDrDUrJU74elZy2oYyvDD4QaPVSmcv56wvr3atFVsgb9CVcnSSSwFOY2XcupTflotX&#10;51L4oFylLDoo5R68vJq9fHHZdwWMsUFbAQkGcb7ou1I2IXRFlnndQKv8CXbg2FkjtSqwSeusItUz&#10;emuzcZ6fZT1S1RFq8J5PbwannCX8ugYdvtS1hyBsKTm3kFZK6yqu2exSFWtSXWP0IQ31D1m0yjgO&#10;+gh1o4ISGzJ/QLVGE3qsw4nGNsO6NhpSDVzNKH9WzX2jOki1cHN899gm//9g9eftHQlTlfJMCqda&#10;pmgJuyDe4E6MpajAa+7WEtrOqgCCiRDKifndXMy1qoDLEeIjbsgpKwhqIGYfWAKB9gW32wTLiItE&#10;X2B+xHvjQmx63/mCY993HD3sOBqLJzXQd7eov3vh8LpRbg1zIuwbUBUXPYovs6OnA46PIKv+E1Yc&#10;S20CJqBdTW1khHssGJ3J3z8SHivUfHh6NjnPX0+l0Ow7zdlIishU8fC6Ix/eAbYibkpJLKiErra3&#10;PsRsVPFwJQbzaE21MNYmg9ara0tiq1h8F+ObfPqA/ts160TP/ul4OjTgrxB5+lIPnkVqTeApsqYt&#10;JZfA36Dr2La3rkoaD8rYYc8pW5fy0+DgtIpbzcyTOhSJFBo8zMSCcCCMH5l1E76atSDDsx0aArgL&#10;LBHDAkmcMrB/gvTdAL2CLdjl0KrhLDEYSRvoC7vVjt2R1hVWe+aScJhT/q/wpkH6KUXPM1pK/2Oj&#10;CKSwHxzr4WI0mcShTsZk+nrMBh17Vsce5TRDxVxZwnF7HdjKU9Mdzlk3tUmUPmVyUBvPXmL60JM4&#10;3Md2uvX0N5v9AgAA//8DAFBLAwQUAAYACAAAACEAcjyOtNoAAAAHAQAADwAAAGRycy9kb3ducmV2&#10;LnhtbEyPwU7DMBBE70j8g7VI3KgNqimEOFVBAvWGCHyAGy9JIF5HtpuEv2c50dusZjTzttwufhAT&#10;xtQHMnC9UiCQmuB6ag18vD9f3YFI2ZKzQyA08IMJttX5WWkLF2Z6w6nOreASSoU10OU8FlKmpkNv&#10;0yqMSOx9huht5jO20kU7c7kf5I1St9LbnnihsyM+ddh810dvIOqdXe8f231UL83c5C96nWoy5vJi&#10;2T2AyLjk/zD84TM6VMx0CEdySQwG+JFsQN9rEOzqzZrFgWNqo0FWpTzlr34BAAD//wMAUEsBAi0A&#10;FAAGAAgAAAAhALaDOJL+AAAA4QEAABMAAAAAAAAAAAAAAAAAAAAAAFtDb250ZW50X1R5cGVzXS54&#10;bWxQSwECLQAUAAYACAAAACEAOP0h/9YAAACUAQAACwAAAAAAAAAAAAAAAAAvAQAAX3JlbHMvLnJl&#10;bHNQSwECLQAUAAYACAAAACEA2UDhxZwCAAAVBQAADgAAAAAAAAAAAAAAAAAuAgAAZHJzL2Uyb0Rv&#10;Yy54bWxQSwECLQAUAAYACAAAACEAcjyOtNoAAAAHAQAADwAAAAAAAAAAAAAAAAD2BAAAZHJzL2Rv&#10;d25yZXYueG1sUEsFBgAAAAAEAAQA8wAAAP0FAAAAAA==&#10;" fillcolor="#92d050">
                <v:textbox>
                  <w:txbxContent>
                    <w:p w14:paraId="5E0B3621" w14:textId="77777777" w:rsidR="00F60A68" w:rsidRDefault="00F60A68" w:rsidP="00F60A68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Academic  Journal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10231F8" w14:textId="77777777" w:rsidR="00F60A68" w:rsidRDefault="00F60A68" w:rsidP="00F60A68">
      <w:pPr>
        <w:spacing w:line="480" w:lineRule="auto"/>
      </w:pPr>
    </w:p>
    <w:p w14:paraId="2C43E205" w14:textId="77777777" w:rsidR="00F60A68" w:rsidRDefault="00F60A68" w:rsidP="00F60A68">
      <w:pPr>
        <w:spacing w:line="480" w:lineRule="auto"/>
      </w:pPr>
    </w:p>
    <w:p w14:paraId="43429503" w14:textId="77777777" w:rsidR="00F60A68" w:rsidRPr="003027B1" w:rsidRDefault="00F60A68" w:rsidP="00F60A68">
      <w:pPr>
        <w:spacing w:line="480" w:lineRule="auto"/>
      </w:pPr>
      <w:r w:rsidRPr="003027B1">
        <w:t xml:space="preserve">Author’s Last Name, Initials. (Year Published). Article title. </w:t>
      </w:r>
      <w:r w:rsidRPr="003027B1">
        <w:rPr>
          <w:rStyle w:val="Emphasis"/>
        </w:rPr>
        <w:t>Journal Name</w:t>
      </w:r>
      <w:r w:rsidRPr="003027B1">
        <w:t xml:space="preserve">, </w:t>
      </w:r>
      <w:r w:rsidRPr="003027B1">
        <w:rPr>
          <w:rStyle w:val="Emphasis"/>
        </w:rPr>
        <w:t>Volume #</w:t>
      </w:r>
      <w:r w:rsidRPr="003027B1">
        <w:t xml:space="preserve">(Issue #), </w:t>
      </w:r>
    </w:p>
    <w:p w14:paraId="6C5B5A98" w14:textId="77777777" w:rsidR="00F60A68" w:rsidRPr="001A4FCE" w:rsidRDefault="00F60A68" w:rsidP="00F60A68">
      <w:pPr>
        <w:spacing w:line="480" w:lineRule="auto"/>
        <w:ind w:firstLine="720"/>
      </w:pPr>
      <w:r w:rsidRPr="003027B1">
        <w:t xml:space="preserve">page range. </w:t>
      </w:r>
      <w:r w:rsidRPr="003027B1">
        <w:rPr>
          <w:noProof/>
        </w:rPr>
        <w:t>doi</w:t>
      </w:r>
      <w:r w:rsidRPr="003027B1">
        <w:t xml:space="preserve">: </w:t>
      </w:r>
      <w:r w:rsidRPr="003027B1">
        <w:rPr>
          <w:i/>
        </w:rPr>
        <w:t>or</w:t>
      </w:r>
      <w:r w:rsidRPr="003027B1">
        <w:t xml:space="preserve"> Retrieved from http:// (journal’s homepage)</w:t>
      </w:r>
    </w:p>
    <w:p w14:paraId="07AF7681" w14:textId="77777777" w:rsidR="00F60A68" w:rsidRDefault="00F60A68" w:rsidP="00F60A68">
      <w:pPr>
        <w:spacing w:line="480" w:lineRule="auto"/>
      </w:pPr>
      <w:r w:rsidRPr="006B1AFE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71B719" wp14:editId="0889FF9F">
                <wp:simplePos x="0" y="0"/>
                <wp:positionH relativeFrom="margin">
                  <wp:align>center</wp:align>
                </wp:positionH>
                <wp:positionV relativeFrom="paragraph">
                  <wp:posOffset>77470</wp:posOffset>
                </wp:positionV>
                <wp:extent cx="4505325" cy="304800"/>
                <wp:effectExtent l="57150" t="57150" r="47625" b="57150"/>
                <wp:wrapSquare wrapText="bothSides"/>
                <wp:docPr id="9" name="Text Box 2" descr="Template for an APA Webpage (with a Person as Author)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7F8A17FD" w14:textId="77777777" w:rsidR="00F60A68" w:rsidRDefault="00F60A68" w:rsidP="00F60A68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Webpage (with a Person as Author)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1B719" id="_x0000_s1027" type="#_x0000_t202" alt="Title: Formatting Hint - Description: Template for an APA Webpage (with a Person as Author) reference entry:" style="position:absolute;margin-left:0;margin-top:6.1pt;width:354.75pt;height:24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HL7qwIAACwFAAAOAAAAZHJzL2Uyb0RvYy54bWysVN9v0zAQfkfif7D8BA8sadfCFi2dykYB&#10;aUAFRTw7ziWxcGxz9pqWv56z021lSDwg8mD5fPZ3P77vcnG56zXbAnplTcknJzlnYKStlWlL/nWz&#10;enHGmQ/C1EJbAyXfg+eXi6dPLgZXwNR2VteAjECMLwZX8i4EV2SZlx30wp9YB4acjcVeBDKxzWoU&#10;A6H3Opvm+ctssFg7tBK8p9Pr0ckXCb9pQIZPTeMhMF1yyi2kFdNaxTVbXIiiReE6JQ9piH/IohfK&#10;UNB7qGsRBLtF9QdUryRab5twIm2f2aZRElINVM0kf1TNl044SLVQc7y7b5P/f7Dy43aNTNUlP+fM&#10;iJ4o2sAusNd2x6ac1eAldWsDvdMiACMimDBsuV6yb1A50QJ7NqjQMcHWJAJrmPBseRs6i88ZQgNI&#10;agCSRMB9Qe1XQVOEVaIzEF/snTIhkjA4X1AuXxxlE3YUncSUGurdjZXfPTP2qhOmhSWiHToQNTVh&#10;El9mR09HHB9BquGDrSmWuA02Ae0a7CND1HNG6CSG/b0AYsWSDmfzfH46nXMmyXeaz87ypJBMFHev&#10;HfrwFmzP4qbkSAJL6GJ740PMRhR3V2Iwb7WqV0rrZGBbXWlkW0FiPJ9e5/M79N+uacMG8s8pj79D&#10;5OlLPXgUqVeBpkqrvuRUAn2jzmPb3pg6aT4Ipcc9paxNiiTBwGkdt5KUgOJQpEXi8zAjK7QjYfRI&#10;tV34rFqGimY9dAiwDiQZRYJJnBKwf4D0boSuYAt6M7ZqPEsMRtJG+sKu2iVFJnoju5Wt90Qp2nF8&#10;6XdDG5LYT84GGt2S+x+3AoEz/d6QLM4ns1mc9WTM5q+mZOCxpzr2CCMJKqZMyo7bq0BWnnpvLGnZ&#10;Niox+5DJQXQ0konwQ2vizB/b6dbDT27xCwAA//8DAFBLAwQUAAYACAAAACEAPrgN39kAAAAGAQAA&#10;DwAAAGRycy9kb3ducmV2LnhtbEyPwU7DMBBE70j8g7VI3KhNRAuEOFVBAvWGGvgA116SQLyObDcJ&#10;f89yguPOjGbeVtvFD2LCmPpAGq5XCgSSDa6nVsP72/PVHYiUDTkzBEIN35hgW5+fVaZ0YaYDTk1u&#10;BZdQKo2GLuexlDLZDr1JqzAisfcRojeZz9hKF83M5X6QhVIb6U1PvNCZEZ86tF/NyWuI65252T+2&#10;+6he7GzzJ71ODWl9ebHsHkBkXPJfGH7xGR1qZjqGE7kkBg38SGa1KECwe6vu1yCOGjaqAFlX8j9+&#10;/QMAAP//AwBQSwECLQAUAAYACAAAACEAtoM4kv4AAADhAQAAEwAAAAAAAAAAAAAAAAAAAAAAW0Nv&#10;bnRlbnRfVHlwZXNdLnhtbFBLAQItABQABgAIAAAAIQA4/SH/1gAAAJQBAAALAAAAAAAAAAAAAAAA&#10;AC8BAABfcmVscy8ucmVsc1BLAQItABQABgAIAAAAIQB2SHL7qwIAACwFAAAOAAAAAAAAAAAAAAAA&#10;AC4CAABkcnMvZTJvRG9jLnhtbFBLAQItABQABgAIAAAAIQA+uA3f2QAAAAYBAAAPAAAAAAAAAAAA&#10;AAAAAAUFAABkcnMvZG93bnJldi54bWxQSwUGAAAAAAQABADzAAAACwYAAAAA&#10;" fillcolor="#92d050">
                <v:textbox>
                  <w:txbxContent>
                    <w:p w14:paraId="7F8A17FD" w14:textId="77777777" w:rsidR="00F60A68" w:rsidRDefault="00F60A68" w:rsidP="00F60A68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Webpage (with a Person as Author)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61DAF2" w14:textId="77777777" w:rsidR="00F60A68" w:rsidRDefault="00F60A68" w:rsidP="00F60A68">
      <w:pPr>
        <w:spacing w:line="480" w:lineRule="auto"/>
      </w:pPr>
    </w:p>
    <w:p w14:paraId="52197CEF" w14:textId="77777777" w:rsidR="00F60A68" w:rsidRDefault="00F60A68" w:rsidP="00F60A68">
      <w:pPr>
        <w:spacing w:line="480" w:lineRule="auto"/>
      </w:pPr>
      <w:r w:rsidRPr="003027B1">
        <w:t xml:space="preserve">Author’s Last Name, Initials. (Year Published). </w:t>
      </w:r>
      <w:r>
        <w:t>Webpage title</w:t>
      </w:r>
      <w:r w:rsidRPr="003027B1">
        <w:t xml:space="preserve">. </w:t>
      </w:r>
      <w:r>
        <w:rPr>
          <w:rStyle w:val="Emphasis"/>
        </w:rPr>
        <w:t>Website Title</w:t>
      </w:r>
      <w:r>
        <w:t xml:space="preserve">. </w:t>
      </w:r>
      <w:r w:rsidRPr="003027B1">
        <w:t xml:space="preserve">Retrieved from </w:t>
      </w:r>
    </w:p>
    <w:p w14:paraId="36DAC2F4" w14:textId="77777777" w:rsidR="00F60A68" w:rsidRPr="002172EA" w:rsidRDefault="00F60A68" w:rsidP="00F60A68">
      <w:pPr>
        <w:spacing w:line="480" w:lineRule="auto"/>
        <w:ind w:firstLine="720"/>
      </w:pPr>
      <w:r w:rsidRPr="006B1AFE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201974" wp14:editId="377D54CD">
                <wp:simplePos x="0" y="0"/>
                <wp:positionH relativeFrom="margin">
                  <wp:align>center</wp:align>
                </wp:positionH>
                <wp:positionV relativeFrom="paragraph">
                  <wp:posOffset>356235</wp:posOffset>
                </wp:positionV>
                <wp:extent cx="5162550" cy="304800"/>
                <wp:effectExtent l="57150" t="57150" r="57150" b="57150"/>
                <wp:wrapSquare wrapText="bothSides"/>
                <wp:docPr id="10" name="Text Box 2" descr="Template for an APA Webpage (with Corporate/Government Author)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4CAD2485" w14:textId="77777777" w:rsidR="00F60A68" w:rsidRDefault="00F60A68" w:rsidP="00F60A68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Webpage (with Corporate/Government Author)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01974" id="_x0000_s1028" type="#_x0000_t202" alt="Title: Formatting Hint - Description: Template for an APA Webpage (with Corporate/Government Author) reference entry:" style="position:absolute;left:0;text-align:left;margin-left:0;margin-top:28.05pt;width:406.5pt;height:24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4g5sgIAADYFAAAOAAAAZHJzL2Uyb0RvYy54bWysVE1z0zAQvTPDf9D4BAdqx01K66nTCSkB&#10;Zgp0aBjOsry2NciSWClxwq9nJadt+Low+KCRtNLT231vfXm16xXbAjppdJlMTrKEgRamlrotk8/r&#10;1YvzhDnPdc2V0VAme3DJ1fzpk8vBFpCbzqgakBGIdsVgy6Tz3hZp6kQHPXcnxoKmYGOw556W2KY1&#10;8oHQe5XmWXaWDgZri0aAc7R7PQaTecRvGhD+Y9M48EyVCXHzccQ4VmFM55e8aJHbTooDDf4PLHou&#10;NT36AHXNPWcblL9B9VKgcabxJ8L0qWkaKSDmQNlMsl+yueu4hZgLFcfZhzK5/wcrPmxvkcmatKPy&#10;aN6TRmvYefbK7FiesBqcoHKtobeKe2CkBOOaLW4X7AtUlrfAng3Sd2xp0BqkI+kbQ37QPWjPFhvf&#10;GXzOEBpA8gWQOTzuCxJCekVPraKwnpRjb6X2QY7BuoJY3Vni5XdEg6jF0jp7Y8RXx7RZdly3sEA0&#10;Qwe8pnJMws306OqI4wJINbw3Nb3FN95EoF2DfdCKqs8InfLeP1ghpC5oczY5y2czCgmKnWbT8yx6&#10;JeXF/W2Lzr8B07MwKRMkq0V0vr1xPrDhxf2R8JgzStYrqVRcYFstFbItJ1te5NcZvTRe+emY0myg&#10;+CyfjQX4K0QWvz9B9NJTfynZlwmlQF84xItQtte6jnPPpRrnRFnpyE+AhtM6TAVZAvkhSYOk56Fb&#10;VmhGweiSbDv/SbYMJXW97xDg1pN3JDknakrA7hHS2RG6gi2o9SHvuBcVDKKN8vldtYvezAProG5l&#10;6j1JimZsZDIaTchi3xM2UBOXifu24QgJU+802eJiMp2Gro+L6exlTgs8jlTHEa4FQQXKZPEwXXpa&#10;ZbH22pCXTSOjso9MDqaj5oyCH0oTuv94HU89/u7mPwAAAP//AwBQSwMEFAAGAAgAAAAhAKZqJAPa&#10;AAAABwEAAA8AAABkcnMvZG93bnJldi54bWxMj8FOwzAQRO9I/IO1SNyoHWirKsSpChKoN0TgA7a2&#10;SQLxOrLdJPw9ywmOszOaeVvtFz+IycXUB9JQrBQIRybYnloN729PNzsQKSNZHAI5Dd8uwb6+vKiw&#10;tGGmVzc1uRVcQqlEDV3OYyllMp3zmFZhdMTeR4geM8vYShtx5nI/yFulttJjT7zQ4egeO2e+mrPX&#10;EDcHXB8f2mNUz2Y2+ZNepoa0vr5aDvcgslvyXxh+8RkdamY6hTPZJAYN/EjWsNkWINjdFXd8OHFM&#10;rQuQdSX/89c/AAAA//8DAFBLAQItABQABgAIAAAAIQC2gziS/gAAAOEBAAATAAAAAAAAAAAAAAAA&#10;AAAAAABbQ29udGVudF9UeXBlc10ueG1sUEsBAi0AFAAGAAgAAAAhADj9If/WAAAAlAEAAAsAAAAA&#10;AAAAAAAAAAAALwEAAF9yZWxzLy5yZWxzUEsBAi0AFAAGAAgAAAAhAGaviDmyAgAANgUAAA4AAAAA&#10;AAAAAAAAAAAALgIAAGRycy9lMm9Eb2MueG1sUEsBAi0AFAAGAAgAAAAhAKZqJAPaAAAABwEAAA8A&#10;AAAAAAAAAAAAAAAADAUAAGRycy9kb3ducmV2LnhtbFBLBQYAAAAABAAEAPMAAAATBgAAAAA=&#10;" fillcolor="#92d050">
                <v:textbox>
                  <w:txbxContent>
                    <w:p w14:paraId="4CAD2485" w14:textId="77777777" w:rsidR="00F60A68" w:rsidRDefault="00F60A68" w:rsidP="00F60A68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Webpage (with Corporate/Government Author)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027B1">
        <w:t>http:// (</w:t>
      </w:r>
      <w:r>
        <w:t>website</w:t>
      </w:r>
      <w:r w:rsidRPr="003027B1">
        <w:t>’s homepage)</w:t>
      </w:r>
    </w:p>
    <w:p w14:paraId="0175D439" w14:textId="77777777" w:rsidR="00F60A68" w:rsidRDefault="00F60A68" w:rsidP="00F60A68">
      <w:pPr>
        <w:spacing w:after="240" w:line="480" w:lineRule="auto"/>
        <w:ind w:left="720" w:hanging="720"/>
      </w:pPr>
      <w:r w:rsidRPr="006B1AFE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2B1842" wp14:editId="364E895F">
                <wp:simplePos x="0" y="0"/>
                <wp:positionH relativeFrom="margin">
                  <wp:align>center</wp:align>
                </wp:positionH>
                <wp:positionV relativeFrom="paragraph">
                  <wp:posOffset>864870</wp:posOffset>
                </wp:positionV>
                <wp:extent cx="3257550" cy="304800"/>
                <wp:effectExtent l="57150" t="57150" r="57150" b="57150"/>
                <wp:wrapSquare wrapText="bothSides"/>
                <wp:docPr id="11" name="Text Box 2" descr="Template for an APA eTextbook reference entry:" title="Format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38B7AA9E" w14:textId="77777777" w:rsidR="00F60A68" w:rsidRDefault="00F60A68" w:rsidP="00F60A68">
                            <w:pPr>
                              <w:jc w:val="center"/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T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mplate for an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PA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eTextbook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referenc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07605E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entr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B1842" id="_x0000_s1029" type="#_x0000_t202" alt="Title: Formatting Hint - Description: Template for an APA eTextbook reference entry:" style="position:absolute;left:0;text-align:left;margin-left:0;margin-top:68.1pt;width:256.5pt;height:24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nMpmAIAABUFAAAOAAAAZHJzL2Uyb0RvYy54bWysVNtu2zAMfR+wfxD0vtq5ra1Rp8jaZRvQ&#10;bcWafYAi07FQWfQoNU729aPktM1uL8P8IJCieHg5pC8ud60VWyBv0JVydJJLAU5jZdymlF9Xy1dn&#10;UvigXKUsOijlHry8nL98cdF3BYyxQVsBCQZxvui7UjYhdEWWed1Aq/wJduDYWCO1KrBKm6wi1TN6&#10;a7Nxnr/OeqSqI9TgPd9eD0Y5T/h1DTp8rmsPQdhScm4hnZTOdTyz+YUqNqS6xuhDGuofsmiVcRz0&#10;CepaBSUeyPwG1RpN6LEOJxrbDOvaaEg1cDWj/Jdq7hrVQaqFm+O7pzb5/werP21vSZiKuRtJ4VTL&#10;HK1gF8Qb3ImxFBV4ze1aQdtZFUAwE0I5sbhdCIjv1oj3gqAGYtqBuQ+0L7jPJlhGWibeAhMj3hsX&#10;Yrf7zhcc9K7jsGHHUThy6pzvblDfe+HwqlFuAwsi7BtQFVc7ip7ZkeuA4yPIuv+IFcdSDwET0K6m&#10;NlLBzRWMzqzvn5iOlWm+nIxnp7MZmzTbJvn0LE+jkKni0bsjH94BtiIKpSSepISutjc+xGxU8fgk&#10;BvNoTbU01iaFNusrS2KreOrOx9c5RxpcfnpmnejZPhvPhgb8FSJP358gWhN4faxpS8kl8BcfqSK2&#10;7a2rkhyUsYPMKVuX8tPgYFJFUTPjpA5FIoUGD8uwJBwIYyezacIXsxFkeKlDQwC3gUfD8GAkThnY&#10;P0P6boBewxbs6lB3uksMRtIG+sJuvUujN4lZR3bXWO2ZUsJhT/m/wkKD9F2Knne0lP7bgyKQwn5w&#10;PBbno+k0LnVSprPTMSt0bFkfW5TTDBVT5gmO4lVgLU+9d7jg8alNYvY5k8PQ8e4lwg+tict9rKdX&#10;z3+z+Q8AAAD//wMAUEsDBBQABgAIAAAAIQC8JV8w2wAAAAgBAAAPAAAAZHJzL2Rvd25yZXYueG1s&#10;TI/NTsMwEITvSLyDtUjcqNP0R1WIUxUkUG+IwANsbZOkjdeR7Sbh7VlOcNxvRrMz5X52vRhtiJ0n&#10;BctFBsKS9qajRsHnx8vDDkRMSAZ7T1bBt42wr25vSiyMn+jdjnVqBIdQLFBBm9JQSBl1ax3GhR8s&#10;sfblg8PEZ2ikCThxuOtlnmVb6bAj/tDiYJ9bqy/11SkImwOuj0/NMWSvetLpTG9jTUrd382HRxDJ&#10;zunPDL/1uTpU3Onkr2Si6BXwkMR0tc1BsLxZrpicmOzWOciqlP8HVD8AAAD//wMAUEsBAi0AFAAG&#10;AAgAAAAhALaDOJL+AAAA4QEAABMAAAAAAAAAAAAAAAAAAAAAAFtDb250ZW50X1R5cGVzXS54bWxQ&#10;SwECLQAUAAYACAAAACEAOP0h/9YAAACUAQAACwAAAAAAAAAAAAAAAAAvAQAAX3JlbHMvLnJlbHNQ&#10;SwECLQAUAAYACAAAACEAtVJzKZgCAAAVBQAADgAAAAAAAAAAAAAAAAAuAgAAZHJzL2Uyb0RvYy54&#10;bWxQSwECLQAUAAYACAAAACEAvCVfMNsAAAAIAQAADwAAAAAAAAAAAAAAAADyBAAAZHJzL2Rvd25y&#10;ZXYueG1sUEsFBgAAAAAEAAQA8wAAAPoFAAAAAA==&#10;" fillcolor="#92d050">
                <v:textbox>
                  <w:txbxContent>
                    <w:p w14:paraId="38B7AA9E" w14:textId="77777777" w:rsidR="00F60A68" w:rsidRDefault="00F60A68" w:rsidP="00F60A68">
                      <w:pPr>
                        <w:jc w:val="center"/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T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mplate for an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PA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eTextbook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referenc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07605E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entr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Title of Organization</w:t>
      </w:r>
      <w:r w:rsidRPr="0007605E">
        <w:t xml:space="preserve">. </w:t>
      </w:r>
      <w:r>
        <w:t>(Year Published</w:t>
      </w:r>
      <w:r w:rsidRPr="0007605E">
        <w:t xml:space="preserve">). </w:t>
      </w:r>
      <w:r>
        <w:t>Webpage</w:t>
      </w:r>
      <w:r w:rsidRPr="0007605E">
        <w:t xml:space="preserve"> title. Retrieved from http://</w:t>
      </w:r>
    </w:p>
    <w:p w14:paraId="205B506C" w14:textId="77777777" w:rsidR="00F60A68" w:rsidRDefault="00F60A68" w:rsidP="00F60A68">
      <w:pPr>
        <w:spacing w:after="240" w:line="480" w:lineRule="auto"/>
      </w:pPr>
    </w:p>
    <w:p w14:paraId="6A28FE2C" w14:textId="77777777" w:rsidR="00F60A68" w:rsidRDefault="00F60A68" w:rsidP="00F60A68">
      <w:pPr>
        <w:spacing w:line="480" w:lineRule="auto"/>
      </w:pPr>
      <w:r w:rsidRPr="003027B1">
        <w:t>Author’s Last Name, Initials</w:t>
      </w:r>
      <w:r w:rsidRPr="0007605E">
        <w:t xml:space="preserve">. </w:t>
      </w:r>
      <w:r>
        <w:t>(Year Published</w:t>
      </w:r>
      <w:r w:rsidRPr="0007605E">
        <w:t xml:space="preserve">). </w:t>
      </w:r>
      <w:r w:rsidRPr="007E7499">
        <w:rPr>
          <w:i/>
        </w:rPr>
        <w:t>T</w:t>
      </w:r>
      <w:r>
        <w:rPr>
          <w:i/>
        </w:rPr>
        <w:t>itle of b</w:t>
      </w:r>
      <w:r w:rsidRPr="007E7499">
        <w:rPr>
          <w:i/>
        </w:rPr>
        <w:t>ook: Subt</w:t>
      </w:r>
      <w:r>
        <w:rPr>
          <w:i/>
        </w:rPr>
        <w:t>itle of b</w:t>
      </w:r>
      <w:r w:rsidRPr="007E7499">
        <w:rPr>
          <w:i/>
        </w:rPr>
        <w:t>ook</w:t>
      </w:r>
      <w:r>
        <w:t xml:space="preserve"> (edition, if other </w:t>
      </w:r>
    </w:p>
    <w:p w14:paraId="41ABD981" w14:textId="77777777" w:rsidR="00F60A68" w:rsidRDefault="00F60A68" w:rsidP="00F60A68">
      <w:pPr>
        <w:spacing w:line="480" w:lineRule="auto"/>
        <w:ind w:firstLine="720"/>
      </w:pPr>
      <w:r>
        <w:t>than the first)</w:t>
      </w:r>
      <w:r w:rsidRPr="0007605E">
        <w:t xml:space="preserve">. </w:t>
      </w:r>
      <w:r>
        <w:t xml:space="preserve">[Type or version of eBook]. doi: </w:t>
      </w:r>
      <w:r w:rsidRPr="007E7499">
        <w:rPr>
          <w:i/>
        </w:rPr>
        <w:t xml:space="preserve">or </w:t>
      </w:r>
      <w:r w:rsidRPr="0007605E">
        <w:t>Retrieved from http://</w:t>
      </w:r>
    </w:p>
    <w:p w14:paraId="78C4013A" w14:textId="77777777" w:rsidR="00F60A68" w:rsidRPr="00835473" w:rsidRDefault="00F60A68" w:rsidP="00F60A68">
      <w:pPr>
        <w:spacing w:line="480" w:lineRule="auto"/>
        <w:ind w:firstLine="720"/>
      </w:pPr>
    </w:p>
    <w:p w14:paraId="12700655" w14:textId="5EDC98F6" w:rsidR="00F60A68" w:rsidRPr="00FF50CE" w:rsidRDefault="00F60A68" w:rsidP="00F60A68">
      <w:pPr>
        <w:spacing w:after="200" w:line="480" w:lineRule="auto"/>
        <w:rPr>
          <w:rFonts w:eastAsia="Calibri"/>
        </w:rPr>
      </w:pPr>
      <w:r w:rsidRPr="006B1AF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F8E2D7" wp14:editId="5023506F">
                <wp:simplePos x="0" y="0"/>
                <wp:positionH relativeFrom="margin">
                  <wp:align>center</wp:align>
                </wp:positionH>
                <wp:positionV relativeFrom="paragraph">
                  <wp:posOffset>1388110</wp:posOffset>
                </wp:positionV>
                <wp:extent cx="4876800" cy="304800"/>
                <wp:effectExtent l="57150" t="57150" r="57150" b="57150"/>
                <wp:wrapSquare wrapText="bothSides"/>
                <wp:docPr id="4" name="Text Box 2" descr="Hint: CTRL + Right Click FORMATTING YOUR REFERENCES LIST for further help." title="Writing Hin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80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txbx>
                        <w:txbxContent>
                          <w:p w14:paraId="568963F5" w14:textId="77777777" w:rsidR="00F60A68" w:rsidRPr="001D22AF" w:rsidRDefault="00F60A68" w:rsidP="00F60A68">
                            <w:pPr>
                              <w:jc w:val="center"/>
                            </w:pPr>
                            <w:r w:rsidRPr="001D22A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>Hint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: </w:t>
                            </w:r>
                            <w:r w:rsidRPr="00FC2F5B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CTRL +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Pr="005D7BA7">
                              <w:rPr>
                                <w:rFonts w:asciiTheme="minorHAnsi" w:hAnsiTheme="minorHAnsi" w:cstheme="minorHAnsi"/>
                                <w:i/>
                                <w:color w:val="000000" w:themeColor="text1"/>
                              </w:rPr>
                              <w:t>Right Click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8" w:history="1">
                              <w:r w:rsidRPr="001D22AF">
                                <w:rPr>
                                  <w:rStyle w:val="Hyperlink"/>
                                  <w:rFonts w:asciiTheme="minorHAnsi" w:hAnsiTheme="minorHAnsi" w:cstheme="minorHAnsi"/>
                                  <w:b/>
                                </w:rPr>
                                <w:t>FORMATTING YOUR REFERENCES LIST</w:t>
                              </w:r>
                            </w:hyperlink>
                            <w:r w:rsidRPr="001D22AF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for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further </w:t>
                            </w:r>
                            <w:r w:rsidRPr="001D22AF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help.</w:t>
                            </w:r>
                          </w:p>
                          <w:p w14:paraId="6FCC8D89" w14:textId="77777777" w:rsidR="00F60A68" w:rsidRDefault="00F60A68" w:rsidP="00F60A6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8E2D7" id="_x0000_s1030" type="#_x0000_t202" alt="Title: Writing Hint - Description: Hint: CTRL + Right Click FORMATTING YOUR REFERENCES LIST for further help." style="position:absolute;margin-left:0;margin-top:109.3pt;width:384pt;height:24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bqntAIAAC0FAAAOAAAAZHJzL2Uyb0RvYy54bWysVMlu2zAQvRfoPwx4LWrJjp1FiBykjp0G&#10;cBbYCooeKYqyiFCkStKW06/vkFISp0UvRXUghhzyzfLe6PxiX0vYcWOFVikZDmICXDFdCLVJyWO2&#10;+HxKwDqqCiq14il55pZcTD9+OG+bhI90pWXBDSCIsknbpKRyrkmiyLKK19QOdMMVOkttaupwazZR&#10;YWiL6LWMRnF8HLXaFI3RjFuLp1edk0wDflly5u7L0nIHMiWYmwurCWvu12h6TpONoU0lWJ8G/Ycs&#10;aioUBn2FuqKOwtaIP6BqwYy2unQDputIl6VgPNSA1Qzj36pZV7ThoRZsjm1e22T/Hyy72z0YEEVK&#10;xgQUrZGijO8dfNF7GBEouGXYra9CuQRm2WoJn2AlNpWDmRTsCRb3q9vLLLu5u4bv948rWM0X89X8&#10;bjZfw/JmnQESB+XWuApJrrhsBkiBcBKjfDPCIWHgoT0LbWMTTGbdYDpuj+FRTaGjtllq9mRB6VlF&#10;1YZfGqPbitMCuzD0L6ODpx2O9SB5e6sLDES3TgegfWlqTxE2HRAd1fD8qgBfMsPD8enJ8WmMLoa+&#10;o3jsbR+CJi+vG2PdNdc1eCMlBhUW0OluaV139eWKD2a1FMVCSBk2ZpPPpIEdRTWeja7iyQv6u2tS&#10;QYv+yWjSNeCvEHH4+gTfQdTCYcelqFOCJeDnL9HEt22uimA7KmRnY3VShfwYV/yo8CZDKRjaF6mR&#10;QN0PycLojjB85IWAagAjcNhdZTh/cKgZgYoJnCKwfYO0TQed8x2XWdeq7iww6Enr6HP7fN9LEm95&#10;dnNdPCOlRnfzi/8bNCptfhJocXZTYn9sqeEE5I1CWZwNx2M/7GEznpyMcGMOPfmhhyqGUD5l6MyZ&#10;w10ceq/0JcqnFIHZt0x60eFMBm30rfFDf7gPt97+ctNfAAAA//8DAFBLAwQUAAYACAAAACEASyI7&#10;r9sAAAAIAQAADwAAAGRycy9kb3ducmV2LnhtbEyPwU7DMBBE70j8g7VI3KjTCkwU4lQFCdQbIuUD&#10;XGdJ0sbryHaT8PcsJzjuzGj2Tbld3CAmDLH3pGG9ykAgWd/01Gr4PLze5SBiMtSYwRNq+MYI2+r6&#10;qjRF42f6wKlOreASioXR0KU0FlJG26EzceVHJPa+fHAm8Rla2QQzc7kb5CbLlHSmJ/7QmRFfOrTn&#10;+uI0hIedud8/t/uQvdnZphO9TzVpfXuz7J5AJFzSXxh+8RkdKmY6+gs1UQwaeEjSsFnnCgTbjypn&#10;5ciKUgpkVcr/A6ofAAAA//8DAFBLAQItABQABgAIAAAAIQC2gziS/gAAAOEBAAATAAAAAAAAAAAA&#10;AAAAAAAAAABbQ29udGVudF9UeXBlc10ueG1sUEsBAi0AFAAGAAgAAAAhADj9If/WAAAAlAEAAAsA&#10;AAAAAAAAAAAAAAAALwEAAF9yZWxzLy5yZWxzUEsBAi0AFAAGAAgAAAAhAAPFuqe0AgAALQUAAA4A&#10;AAAAAAAAAAAAAAAALgIAAGRycy9lMm9Eb2MueG1sUEsBAi0AFAAGAAgAAAAhAEsiO6/bAAAACAEA&#10;AA8AAAAAAAAAAAAAAAAADgUAAGRycy9kb3ducmV2LnhtbFBLBQYAAAAABAAEAPMAAAAWBgAAAAA=&#10;" fillcolor="#92d050">
                <v:textbox>
                  <w:txbxContent>
                    <w:p w14:paraId="568963F5" w14:textId="77777777" w:rsidR="00F60A68" w:rsidRPr="001D22AF" w:rsidRDefault="00F60A68" w:rsidP="00F60A68">
                      <w:pPr>
                        <w:jc w:val="center"/>
                      </w:pPr>
                      <w:r w:rsidRPr="001D22A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>Hint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: </w:t>
                      </w:r>
                      <w:r w:rsidRPr="00FC2F5B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CTRL +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Pr="005D7BA7">
                        <w:rPr>
                          <w:rFonts w:asciiTheme="minorHAnsi" w:hAnsiTheme="minorHAnsi" w:cstheme="minorHAnsi"/>
                          <w:i/>
                          <w:color w:val="000000" w:themeColor="text1"/>
                        </w:rPr>
                        <w:t>Right Click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9" w:history="1">
                        <w:r w:rsidRPr="001D22AF">
                          <w:rPr>
                            <w:rStyle w:val="Hyperlink"/>
                            <w:rFonts w:asciiTheme="minorHAnsi" w:hAnsiTheme="minorHAnsi" w:cstheme="minorHAnsi"/>
                            <w:b/>
                          </w:rPr>
                          <w:t>FORMATTING YOUR REFERENCES LIST</w:t>
                        </w:r>
                      </w:hyperlink>
                      <w:r w:rsidRPr="001D22AF">
                        <w:rPr>
                          <w:rFonts w:asciiTheme="minorHAnsi" w:hAnsiTheme="minorHAnsi" w:cstheme="minorHAnsi"/>
                          <w:b/>
                          <w:color w:val="000000" w:themeColor="text1"/>
                        </w:rPr>
                        <w:t xml:space="preserve"> 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for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further </w:t>
                      </w:r>
                      <w:r w:rsidRPr="001D22AF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help.</w:t>
                      </w:r>
                    </w:p>
                    <w:p w14:paraId="6FCC8D89" w14:textId="77777777" w:rsidR="00F60A68" w:rsidRDefault="00F60A68" w:rsidP="00F60A68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DB">
        <w:rPr>
          <w:rFonts w:eastAsia="Calibri"/>
        </w:rPr>
        <w:t xml:space="preserve">Include </w:t>
      </w:r>
      <w:r>
        <w:rPr>
          <w:rFonts w:eastAsia="Calibri"/>
          <w:b/>
        </w:rPr>
        <w:t xml:space="preserve">two scholarly sources in addition to the text </w:t>
      </w:r>
      <w:r>
        <w:rPr>
          <w:rFonts w:eastAsia="Calibri"/>
        </w:rPr>
        <w:t>in your assignment. U</w:t>
      </w:r>
      <w:r w:rsidRPr="00F11F33">
        <w:rPr>
          <w:rFonts w:eastAsia="Calibri"/>
        </w:rPr>
        <w:t>se APA format to cite</w:t>
      </w:r>
      <w:r>
        <w:rPr>
          <w:rFonts w:eastAsia="Calibri"/>
        </w:rPr>
        <w:t xml:space="preserve"> and reference </w:t>
      </w:r>
      <w:r w:rsidRPr="004B49B7">
        <w:rPr>
          <w:rFonts w:eastAsia="Calibri"/>
        </w:rPr>
        <w:t>your sources</w:t>
      </w:r>
      <w:r w:rsidRPr="00A86FDC">
        <w:rPr>
          <w:rFonts w:eastAsia="Calibri"/>
        </w:rPr>
        <w:t xml:space="preserve"> </w:t>
      </w:r>
      <w:r>
        <w:rPr>
          <w:rFonts w:eastAsia="Calibri"/>
        </w:rPr>
        <w:t>on your References page</w:t>
      </w:r>
      <w:r w:rsidRPr="00F11F33">
        <w:rPr>
          <w:rFonts w:eastAsia="Calibri"/>
        </w:rPr>
        <w:t xml:space="preserve">. Remember, you MUST include in-text citations throughout your paper to show </w:t>
      </w:r>
      <w:r>
        <w:rPr>
          <w:rFonts w:eastAsia="Calibri"/>
        </w:rPr>
        <w:t xml:space="preserve">your reader what information you used from these outside sources. </w:t>
      </w:r>
    </w:p>
    <w:p w14:paraId="6EAFB2E2" w14:textId="77777777" w:rsidR="00F60A68" w:rsidRDefault="00F60A68" w:rsidP="00F60A68">
      <w:pPr>
        <w:spacing w:line="480" w:lineRule="auto"/>
      </w:pPr>
    </w:p>
    <w:p w14:paraId="5A511830" w14:textId="0C8C998C" w:rsidR="0097186F" w:rsidRPr="0097186F" w:rsidRDefault="00F60A68" w:rsidP="00F60A68">
      <w:pPr>
        <w:spacing w:line="480" w:lineRule="auto"/>
      </w:pPr>
      <w:r w:rsidRPr="00A05CB4">
        <w:t xml:space="preserve">*In the final version of your assignment, be sure that you have removed all the </w:t>
      </w:r>
      <w:r>
        <w:t>hints</w:t>
      </w:r>
      <w:r w:rsidRPr="00A05CB4">
        <w:t xml:space="preserve"> </w:t>
      </w:r>
      <w:r>
        <w:t xml:space="preserve">(green boxes) </w:t>
      </w:r>
      <w:r w:rsidRPr="00A05CB4">
        <w:t>within the template</w:t>
      </w:r>
      <w:r>
        <w:t>.</w:t>
      </w:r>
    </w:p>
    <w:sectPr w:rsidR="0097186F" w:rsidRPr="0097186F" w:rsidSect="00851151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126B8" w14:textId="77777777" w:rsidR="009633FE" w:rsidRDefault="009633FE" w:rsidP="00851151">
      <w:r>
        <w:separator/>
      </w:r>
    </w:p>
  </w:endnote>
  <w:endnote w:type="continuationSeparator" w:id="0">
    <w:p w14:paraId="6DCAAF4C" w14:textId="77777777" w:rsidR="009633FE" w:rsidRDefault="009633FE" w:rsidP="00851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E79EEC" w14:textId="77777777" w:rsidR="009633FE" w:rsidRDefault="009633FE" w:rsidP="00851151">
      <w:r>
        <w:separator/>
      </w:r>
    </w:p>
  </w:footnote>
  <w:footnote w:type="continuationSeparator" w:id="0">
    <w:p w14:paraId="0EEFA3F2" w14:textId="77777777" w:rsidR="009633FE" w:rsidRDefault="009633FE" w:rsidP="00851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3925B" w14:textId="56CE414E" w:rsidR="00505FAB" w:rsidRPr="00ED230C" w:rsidRDefault="007F13D6">
    <w:pPr>
      <w:pStyle w:val="Header"/>
    </w:pPr>
    <w:r w:rsidRPr="007F13D6">
      <w:t>Beginning Outline for the Final Project</w:t>
    </w:r>
    <w:r w:rsidR="00505FAB" w:rsidRPr="00ED230C">
      <w:ptab w:relativeTo="margin" w:alignment="center" w:leader="none"/>
    </w:r>
    <w:r w:rsidR="00505FAB" w:rsidRPr="00ED230C">
      <w:ptab w:relativeTo="margin" w:alignment="right" w:leader="none"/>
    </w:r>
    <w:r w:rsidR="00B677BA" w:rsidRPr="00ED230C">
      <w:fldChar w:fldCharType="begin"/>
    </w:r>
    <w:r w:rsidR="00505FAB" w:rsidRPr="00ED230C">
      <w:instrText xml:space="preserve"> PAGE   \* MERGEFORMAT </w:instrText>
    </w:r>
    <w:r w:rsidR="00B677BA" w:rsidRPr="00ED230C">
      <w:fldChar w:fldCharType="separate"/>
    </w:r>
    <w:r w:rsidR="00E40E92">
      <w:rPr>
        <w:noProof/>
      </w:rPr>
      <w:t>3</w:t>
    </w:r>
    <w:r w:rsidR="00B677BA" w:rsidRPr="00ED230C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5BD0" w14:textId="70F39B1C" w:rsidR="00505FAB" w:rsidRPr="00851151" w:rsidRDefault="00505FAB">
    <w:pPr>
      <w:pStyle w:val="Header"/>
    </w:pPr>
    <w:r w:rsidRPr="00851151">
      <w:t xml:space="preserve">Running head: </w:t>
    </w:r>
    <w:r w:rsidR="00B677BA">
      <w:fldChar w:fldCharType="begin"/>
    </w:r>
    <w:r w:rsidR="006B335B">
      <w:instrText xml:space="preserve"> </w:instrText>
    </w:r>
    <w:r w:rsidR="006B335B" w:rsidRPr="006B335B">
      <w:instrText>AutoTextList \s NoStyle \t "</w:instrText>
    </w:r>
    <w:r w:rsidR="006B335B">
      <w:instrText>Please enter a shorten version of your essay title. It should be 50 characters or less. Be sure to type your title in ALL CAPS</w:instrText>
    </w:r>
    <w:r w:rsidR="006B335B" w:rsidRPr="006B335B">
      <w:instrText>"</w:instrText>
    </w:r>
    <w:r w:rsidR="006B335B">
      <w:instrText xml:space="preserve"> </w:instrText>
    </w:r>
    <w:r w:rsidR="00B677BA">
      <w:fldChar w:fldCharType="separate"/>
    </w:r>
    <w:r w:rsidR="007F13D6">
      <w:t>BEGINNING OUTLINE</w:t>
    </w:r>
    <w:r w:rsidR="00B677BA">
      <w:fldChar w:fldCharType="end"/>
    </w:r>
    <w:r w:rsidRPr="00851151">
      <w:ptab w:relativeTo="margin" w:alignment="center" w:leader="none"/>
    </w:r>
    <w:r w:rsidRPr="00851151">
      <w:ptab w:relativeTo="margin" w:alignment="right" w:leader="none"/>
    </w:r>
    <w:r w:rsidR="00B677BA" w:rsidRPr="00851151">
      <w:fldChar w:fldCharType="begin"/>
    </w:r>
    <w:r w:rsidRPr="00851151">
      <w:instrText xml:space="preserve"> PAGE   \* MERGEFORMAT </w:instrText>
    </w:r>
    <w:r w:rsidR="00B677BA" w:rsidRPr="00851151">
      <w:fldChar w:fldCharType="separate"/>
    </w:r>
    <w:r w:rsidR="00E40E92">
      <w:rPr>
        <w:noProof/>
      </w:rPr>
      <w:t>1</w:t>
    </w:r>
    <w:r w:rsidR="00B677BA" w:rsidRPr="0085115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A74D0"/>
    <w:multiLevelType w:val="hybridMultilevel"/>
    <w:tmpl w:val="1C6CD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11136"/>
    <w:multiLevelType w:val="hybridMultilevel"/>
    <w:tmpl w:val="CDACF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16076E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" w15:restartNumberingAfterBreak="0">
    <w:nsid w:val="190504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1BCB7ECA"/>
    <w:multiLevelType w:val="multilevel"/>
    <w:tmpl w:val="D9B81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645659"/>
    <w:multiLevelType w:val="hybridMultilevel"/>
    <w:tmpl w:val="C568D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375B5"/>
    <w:multiLevelType w:val="hybridMultilevel"/>
    <w:tmpl w:val="0DE086D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A94310"/>
    <w:multiLevelType w:val="multilevel"/>
    <w:tmpl w:val="1648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1873BB"/>
    <w:multiLevelType w:val="hybridMultilevel"/>
    <w:tmpl w:val="3A262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A5080"/>
    <w:multiLevelType w:val="hybridMultilevel"/>
    <w:tmpl w:val="0AD6FD44"/>
    <w:lvl w:ilvl="0" w:tplc="769E22B0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546368"/>
    <w:multiLevelType w:val="hybridMultilevel"/>
    <w:tmpl w:val="D2827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8E57B3"/>
    <w:multiLevelType w:val="hybridMultilevel"/>
    <w:tmpl w:val="428C722C"/>
    <w:lvl w:ilvl="0" w:tplc="0409000F">
      <w:start w:val="1"/>
      <w:numFmt w:val="decimal"/>
      <w:lvlText w:val="%1."/>
      <w:lvlJc w:val="left"/>
      <w:pPr>
        <w:ind w:left="799" w:hanging="360"/>
      </w:pPr>
    </w:lvl>
    <w:lvl w:ilvl="1" w:tplc="04090019" w:tentative="1">
      <w:start w:val="1"/>
      <w:numFmt w:val="lowerLetter"/>
      <w:lvlText w:val="%2."/>
      <w:lvlJc w:val="left"/>
      <w:pPr>
        <w:ind w:left="1519" w:hanging="360"/>
      </w:pPr>
    </w:lvl>
    <w:lvl w:ilvl="2" w:tplc="0409001B" w:tentative="1">
      <w:start w:val="1"/>
      <w:numFmt w:val="lowerRoman"/>
      <w:lvlText w:val="%3."/>
      <w:lvlJc w:val="right"/>
      <w:pPr>
        <w:ind w:left="2239" w:hanging="180"/>
      </w:pPr>
    </w:lvl>
    <w:lvl w:ilvl="3" w:tplc="0409000F" w:tentative="1">
      <w:start w:val="1"/>
      <w:numFmt w:val="decimal"/>
      <w:lvlText w:val="%4."/>
      <w:lvlJc w:val="left"/>
      <w:pPr>
        <w:ind w:left="2959" w:hanging="360"/>
      </w:pPr>
    </w:lvl>
    <w:lvl w:ilvl="4" w:tplc="04090019" w:tentative="1">
      <w:start w:val="1"/>
      <w:numFmt w:val="lowerLetter"/>
      <w:lvlText w:val="%5."/>
      <w:lvlJc w:val="left"/>
      <w:pPr>
        <w:ind w:left="3679" w:hanging="360"/>
      </w:pPr>
    </w:lvl>
    <w:lvl w:ilvl="5" w:tplc="0409001B" w:tentative="1">
      <w:start w:val="1"/>
      <w:numFmt w:val="lowerRoman"/>
      <w:lvlText w:val="%6."/>
      <w:lvlJc w:val="right"/>
      <w:pPr>
        <w:ind w:left="4399" w:hanging="180"/>
      </w:pPr>
    </w:lvl>
    <w:lvl w:ilvl="6" w:tplc="0409000F" w:tentative="1">
      <w:start w:val="1"/>
      <w:numFmt w:val="decimal"/>
      <w:lvlText w:val="%7."/>
      <w:lvlJc w:val="left"/>
      <w:pPr>
        <w:ind w:left="5119" w:hanging="360"/>
      </w:pPr>
    </w:lvl>
    <w:lvl w:ilvl="7" w:tplc="04090019" w:tentative="1">
      <w:start w:val="1"/>
      <w:numFmt w:val="lowerLetter"/>
      <w:lvlText w:val="%8."/>
      <w:lvlJc w:val="left"/>
      <w:pPr>
        <w:ind w:left="5839" w:hanging="360"/>
      </w:pPr>
    </w:lvl>
    <w:lvl w:ilvl="8" w:tplc="0409001B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12" w15:restartNumberingAfterBreak="0">
    <w:nsid w:val="394F50C9"/>
    <w:multiLevelType w:val="hybridMultilevel"/>
    <w:tmpl w:val="27CE7A86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F73A6"/>
    <w:multiLevelType w:val="multilevel"/>
    <w:tmpl w:val="FA425F3A"/>
    <w:lvl w:ilvl="0">
      <w:start w:val="1"/>
      <w:numFmt w:val="decimal"/>
      <w:lvlText w:val="%1."/>
      <w:lvlJc w:val="left"/>
      <w:pPr>
        <w:ind w:left="720" w:firstLine="0"/>
      </w:pPr>
    </w:lvl>
    <w:lvl w:ilvl="1">
      <w:start w:val="1"/>
      <w:numFmt w:val="upperLetter"/>
      <w:lvlText w:val="%2."/>
      <w:lvlJc w:val="left"/>
      <w:pPr>
        <w:ind w:left="1440" w:firstLine="0"/>
      </w:pPr>
    </w:lvl>
    <w:lvl w:ilvl="2">
      <w:start w:val="1"/>
      <w:numFmt w:val="decimal"/>
      <w:lvlText w:val="%3."/>
      <w:lvlJc w:val="left"/>
      <w:pPr>
        <w:ind w:left="2160" w:firstLine="0"/>
      </w:pPr>
    </w:lvl>
    <w:lvl w:ilvl="3">
      <w:start w:val="1"/>
      <w:numFmt w:val="lowerLetter"/>
      <w:lvlText w:val="%4)"/>
      <w:lvlJc w:val="left"/>
      <w:pPr>
        <w:ind w:left="2880" w:firstLine="0"/>
      </w:pPr>
    </w:lvl>
    <w:lvl w:ilvl="4">
      <w:start w:val="1"/>
      <w:numFmt w:val="decimal"/>
      <w:lvlText w:val="(%5)"/>
      <w:lvlJc w:val="left"/>
      <w:pPr>
        <w:ind w:left="3600" w:firstLine="0"/>
      </w:pPr>
    </w:lvl>
    <w:lvl w:ilvl="5">
      <w:start w:val="1"/>
      <w:numFmt w:val="lowerLetter"/>
      <w:lvlText w:val="(%6)"/>
      <w:lvlJc w:val="left"/>
      <w:pPr>
        <w:ind w:left="4320" w:firstLine="0"/>
      </w:pPr>
    </w:lvl>
    <w:lvl w:ilvl="6">
      <w:start w:val="1"/>
      <w:numFmt w:val="lowerRoman"/>
      <w:lvlText w:val="(%7)"/>
      <w:lvlJc w:val="left"/>
      <w:pPr>
        <w:ind w:left="5040" w:firstLine="0"/>
      </w:pPr>
    </w:lvl>
    <w:lvl w:ilvl="7">
      <w:start w:val="1"/>
      <w:numFmt w:val="lowerLetter"/>
      <w:lvlText w:val="(%8)"/>
      <w:lvlJc w:val="left"/>
      <w:pPr>
        <w:ind w:left="5760" w:firstLine="0"/>
      </w:pPr>
    </w:lvl>
    <w:lvl w:ilvl="8">
      <w:start w:val="1"/>
      <w:numFmt w:val="lowerRoman"/>
      <w:lvlText w:val="(%9)"/>
      <w:lvlJc w:val="left"/>
      <w:pPr>
        <w:ind w:left="6480" w:firstLine="0"/>
      </w:pPr>
    </w:lvl>
  </w:abstractNum>
  <w:abstractNum w:abstractNumId="14" w15:restartNumberingAfterBreak="0">
    <w:nsid w:val="3DCD15F4"/>
    <w:multiLevelType w:val="hybridMultilevel"/>
    <w:tmpl w:val="CC402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447F7C"/>
    <w:multiLevelType w:val="multilevel"/>
    <w:tmpl w:val="264A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5C0F0E"/>
    <w:multiLevelType w:val="hybridMultilevel"/>
    <w:tmpl w:val="0AD6FD44"/>
    <w:lvl w:ilvl="0" w:tplc="769E22B0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CE59F5"/>
    <w:multiLevelType w:val="multilevel"/>
    <w:tmpl w:val="B2B67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744AA3"/>
    <w:multiLevelType w:val="multilevel"/>
    <w:tmpl w:val="10B40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9F31EF"/>
    <w:multiLevelType w:val="hybridMultilevel"/>
    <w:tmpl w:val="A9328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C497A"/>
    <w:multiLevelType w:val="hybridMultilevel"/>
    <w:tmpl w:val="C840FB56"/>
    <w:lvl w:ilvl="0" w:tplc="E1C4D3C4">
      <w:start w:val="1"/>
      <w:numFmt w:val="decimal"/>
      <w:lvlText w:val="%1."/>
      <w:lvlJc w:val="left"/>
      <w:pPr>
        <w:ind w:left="3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21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F219B"/>
    <w:multiLevelType w:val="hybridMultilevel"/>
    <w:tmpl w:val="E154E7C0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3" w15:restartNumberingAfterBreak="0">
    <w:nsid w:val="5FF32773"/>
    <w:multiLevelType w:val="hybridMultilevel"/>
    <w:tmpl w:val="62C69FF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72415D4"/>
    <w:multiLevelType w:val="hybridMultilevel"/>
    <w:tmpl w:val="428C722C"/>
    <w:lvl w:ilvl="0" w:tplc="0409000F">
      <w:start w:val="1"/>
      <w:numFmt w:val="decimal"/>
      <w:lvlText w:val="%1."/>
      <w:lvlJc w:val="left"/>
      <w:pPr>
        <w:ind w:left="799" w:hanging="360"/>
      </w:pPr>
    </w:lvl>
    <w:lvl w:ilvl="1" w:tplc="04090019" w:tentative="1">
      <w:start w:val="1"/>
      <w:numFmt w:val="lowerLetter"/>
      <w:lvlText w:val="%2."/>
      <w:lvlJc w:val="left"/>
      <w:pPr>
        <w:ind w:left="1519" w:hanging="360"/>
      </w:pPr>
    </w:lvl>
    <w:lvl w:ilvl="2" w:tplc="0409001B" w:tentative="1">
      <w:start w:val="1"/>
      <w:numFmt w:val="lowerRoman"/>
      <w:lvlText w:val="%3."/>
      <w:lvlJc w:val="right"/>
      <w:pPr>
        <w:ind w:left="2239" w:hanging="180"/>
      </w:pPr>
    </w:lvl>
    <w:lvl w:ilvl="3" w:tplc="0409000F" w:tentative="1">
      <w:start w:val="1"/>
      <w:numFmt w:val="decimal"/>
      <w:lvlText w:val="%4."/>
      <w:lvlJc w:val="left"/>
      <w:pPr>
        <w:ind w:left="2959" w:hanging="360"/>
      </w:pPr>
    </w:lvl>
    <w:lvl w:ilvl="4" w:tplc="04090019" w:tentative="1">
      <w:start w:val="1"/>
      <w:numFmt w:val="lowerLetter"/>
      <w:lvlText w:val="%5."/>
      <w:lvlJc w:val="left"/>
      <w:pPr>
        <w:ind w:left="3679" w:hanging="360"/>
      </w:pPr>
    </w:lvl>
    <w:lvl w:ilvl="5" w:tplc="0409001B" w:tentative="1">
      <w:start w:val="1"/>
      <w:numFmt w:val="lowerRoman"/>
      <w:lvlText w:val="%6."/>
      <w:lvlJc w:val="right"/>
      <w:pPr>
        <w:ind w:left="4399" w:hanging="180"/>
      </w:pPr>
    </w:lvl>
    <w:lvl w:ilvl="6" w:tplc="0409000F" w:tentative="1">
      <w:start w:val="1"/>
      <w:numFmt w:val="decimal"/>
      <w:lvlText w:val="%7."/>
      <w:lvlJc w:val="left"/>
      <w:pPr>
        <w:ind w:left="5119" w:hanging="360"/>
      </w:pPr>
    </w:lvl>
    <w:lvl w:ilvl="7" w:tplc="04090019" w:tentative="1">
      <w:start w:val="1"/>
      <w:numFmt w:val="lowerLetter"/>
      <w:lvlText w:val="%8."/>
      <w:lvlJc w:val="left"/>
      <w:pPr>
        <w:ind w:left="5839" w:hanging="360"/>
      </w:pPr>
    </w:lvl>
    <w:lvl w:ilvl="8" w:tplc="0409001B" w:tentative="1">
      <w:start w:val="1"/>
      <w:numFmt w:val="lowerRoman"/>
      <w:lvlText w:val="%9."/>
      <w:lvlJc w:val="right"/>
      <w:pPr>
        <w:ind w:left="6559" w:hanging="180"/>
      </w:pPr>
    </w:lvl>
  </w:abstractNum>
  <w:abstractNum w:abstractNumId="25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3A3ED3"/>
    <w:multiLevelType w:val="multilevel"/>
    <w:tmpl w:val="EF7CE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2039B7"/>
    <w:multiLevelType w:val="hybridMultilevel"/>
    <w:tmpl w:val="20388E62"/>
    <w:lvl w:ilvl="0" w:tplc="06C40A58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4C16B96"/>
    <w:multiLevelType w:val="hybridMultilevel"/>
    <w:tmpl w:val="75B89C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89C4F22"/>
    <w:multiLevelType w:val="hybridMultilevel"/>
    <w:tmpl w:val="19EAA630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30" w15:restartNumberingAfterBreak="0">
    <w:nsid w:val="7C3F5FB9"/>
    <w:multiLevelType w:val="hybridMultilevel"/>
    <w:tmpl w:val="EBE8AF02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1" w15:restartNumberingAfterBreak="0">
    <w:nsid w:val="7F455088"/>
    <w:multiLevelType w:val="hybridMultilevel"/>
    <w:tmpl w:val="875C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1"/>
  </w:num>
  <w:num w:numId="3">
    <w:abstractNumId w:val="17"/>
  </w:num>
  <w:num w:numId="4">
    <w:abstractNumId w:val="19"/>
  </w:num>
  <w:num w:numId="5">
    <w:abstractNumId w:val="10"/>
  </w:num>
  <w:num w:numId="6">
    <w:abstractNumId w:val="14"/>
  </w:num>
  <w:num w:numId="7">
    <w:abstractNumId w:val="0"/>
  </w:num>
  <w:num w:numId="8">
    <w:abstractNumId w:val="31"/>
  </w:num>
  <w:num w:numId="9">
    <w:abstractNumId w:val="26"/>
  </w:num>
  <w:num w:numId="10">
    <w:abstractNumId w:val="7"/>
  </w:num>
  <w:num w:numId="11">
    <w:abstractNumId w:val="5"/>
  </w:num>
  <w:num w:numId="12">
    <w:abstractNumId w:val="29"/>
  </w:num>
  <w:num w:numId="13">
    <w:abstractNumId w:val="15"/>
  </w:num>
  <w:num w:numId="14">
    <w:abstractNumId w:val="18"/>
  </w:num>
  <w:num w:numId="15">
    <w:abstractNumId w:val="4"/>
  </w:num>
  <w:num w:numId="16">
    <w:abstractNumId w:val="22"/>
  </w:num>
  <w:num w:numId="17">
    <w:abstractNumId w:val="30"/>
  </w:num>
  <w:num w:numId="18">
    <w:abstractNumId w:val="20"/>
  </w:num>
  <w:num w:numId="19">
    <w:abstractNumId w:val="24"/>
  </w:num>
  <w:num w:numId="20">
    <w:abstractNumId w:val="11"/>
  </w:num>
  <w:num w:numId="21">
    <w:abstractNumId w:val="28"/>
  </w:num>
  <w:num w:numId="22">
    <w:abstractNumId w:val="9"/>
  </w:num>
  <w:num w:numId="23">
    <w:abstractNumId w:val="1"/>
  </w:num>
  <w:num w:numId="24">
    <w:abstractNumId w:val="6"/>
  </w:num>
  <w:num w:numId="25">
    <w:abstractNumId w:val="27"/>
  </w:num>
  <w:num w:numId="26">
    <w:abstractNumId w:val="23"/>
  </w:num>
  <w:num w:numId="27">
    <w:abstractNumId w:val="12"/>
  </w:num>
  <w:num w:numId="28">
    <w:abstractNumId w:val="3"/>
  </w:num>
  <w:num w:numId="29">
    <w:abstractNumId w:val="8"/>
  </w:num>
  <w:num w:numId="30">
    <w:abstractNumId w:val="2"/>
  </w:num>
  <w:num w:numId="31">
    <w:abstractNumId w:val="13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rgUAVVEsLiwAAAA="/>
  </w:docVars>
  <w:rsids>
    <w:rsidRoot w:val="001F0009"/>
    <w:rsid w:val="0000326A"/>
    <w:rsid w:val="00034CA8"/>
    <w:rsid w:val="00037043"/>
    <w:rsid w:val="00037A53"/>
    <w:rsid w:val="00040AED"/>
    <w:rsid w:val="00055FB9"/>
    <w:rsid w:val="000579C9"/>
    <w:rsid w:val="00073B82"/>
    <w:rsid w:val="000A2316"/>
    <w:rsid w:val="000B46D9"/>
    <w:rsid w:val="000C1627"/>
    <w:rsid w:val="000D0391"/>
    <w:rsid w:val="000F3070"/>
    <w:rsid w:val="000F5EB7"/>
    <w:rsid w:val="000F71F3"/>
    <w:rsid w:val="00100E88"/>
    <w:rsid w:val="00104D23"/>
    <w:rsid w:val="00105509"/>
    <w:rsid w:val="00117DBE"/>
    <w:rsid w:val="0012662A"/>
    <w:rsid w:val="00135CBF"/>
    <w:rsid w:val="00155567"/>
    <w:rsid w:val="0016006B"/>
    <w:rsid w:val="001705C7"/>
    <w:rsid w:val="00181218"/>
    <w:rsid w:val="001953FA"/>
    <w:rsid w:val="001A1DBC"/>
    <w:rsid w:val="001A4D68"/>
    <w:rsid w:val="001D5705"/>
    <w:rsid w:val="001D6F4A"/>
    <w:rsid w:val="001F0009"/>
    <w:rsid w:val="001F36F9"/>
    <w:rsid w:val="00232A32"/>
    <w:rsid w:val="00234DFE"/>
    <w:rsid w:val="0024332A"/>
    <w:rsid w:val="0024354B"/>
    <w:rsid w:val="00247641"/>
    <w:rsid w:val="00281C1E"/>
    <w:rsid w:val="00294F2D"/>
    <w:rsid w:val="002B4694"/>
    <w:rsid w:val="002B6CF7"/>
    <w:rsid w:val="002C4A0A"/>
    <w:rsid w:val="002D2F5B"/>
    <w:rsid w:val="002D3302"/>
    <w:rsid w:val="002D3E13"/>
    <w:rsid w:val="002E3DF5"/>
    <w:rsid w:val="002F09C4"/>
    <w:rsid w:val="002F7EEC"/>
    <w:rsid w:val="003027F9"/>
    <w:rsid w:val="0031125B"/>
    <w:rsid w:val="00315395"/>
    <w:rsid w:val="003428FD"/>
    <w:rsid w:val="00345439"/>
    <w:rsid w:val="00380CEB"/>
    <w:rsid w:val="0038205F"/>
    <w:rsid w:val="003841BC"/>
    <w:rsid w:val="0039527D"/>
    <w:rsid w:val="00396A5D"/>
    <w:rsid w:val="003B18E2"/>
    <w:rsid w:val="003B7A4A"/>
    <w:rsid w:val="003D0ABA"/>
    <w:rsid w:val="003D38FD"/>
    <w:rsid w:val="003E0C22"/>
    <w:rsid w:val="003E1687"/>
    <w:rsid w:val="003E735F"/>
    <w:rsid w:val="00420CAC"/>
    <w:rsid w:val="00422E76"/>
    <w:rsid w:val="004328A6"/>
    <w:rsid w:val="0043415A"/>
    <w:rsid w:val="0043423A"/>
    <w:rsid w:val="00436433"/>
    <w:rsid w:val="00453460"/>
    <w:rsid w:val="00456289"/>
    <w:rsid w:val="0047198E"/>
    <w:rsid w:val="00497CAE"/>
    <w:rsid w:val="004A3CF7"/>
    <w:rsid w:val="004A699F"/>
    <w:rsid w:val="004C4E60"/>
    <w:rsid w:val="004D0F75"/>
    <w:rsid w:val="004D41A2"/>
    <w:rsid w:val="004D7BAB"/>
    <w:rsid w:val="004E17C6"/>
    <w:rsid w:val="004F176A"/>
    <w:rsid w:val="00505FAB"/>
    <w:rsid w:val="00514A71"/>
    <w:rsid w:val="00522920"/>
    <w:rsid w:val="005233A5"/>
    <w:rsid w:val="00542EEB"/>
    <w:rsid w:val="005438F8"/>
    <w:rsid w:val="00545251"/>
    <w:rsid w:val="00562F84"/>
    <w:rsid w:val="00592B67"/>
    <w:rsid w:val="005965B4"/>
    <w:rsid w:val="005A75D6"/>
    <w:rsid w:val="005B16F0"/>
    <w:rsid w:val="005E30A0"/>
    <w:rsid w:val="005E6366"/>
    <w:rsid w:val="005E76B0"/>
    <w:rsid w:val="005F7C0E"/>
    <w:rsid w:val="006223F0"/>
    <w:rsid w:val="0062324C"/>
    <w:rsid w:val="00623AD0"/>
    <w:rsid w:val="006362A2"/>
    <w:rsid w:val="00650016"/>
    <w:rsid w:val="006545C3"/>
    <w:rsid w:val="00655424"/>
    <w:rsid w:val="00660220"/>
    <w:rsid w:val="006715A5"/>
    <w:rsid w:val="00682C3A"/>
    <w:rsid w:val="00683AFA"/>
    <w:rsid w:val="006939A6"/>
    <w:rsid w:val="00694ED1"/>
    <w:rsid w:val="006A00E1"/>
    <w:rsid w:val="006A24A2"/>
    <w:rsid w:val="006A373F"/>
    <w:rsid w:val="006B1572"/>
    <w:rsid w:val="006B335B"/>
    <w:rsid w:val="006C5504"/>
    <w:rsid w:val="006D29CA"/>
    <w:rsid w:val="006E51BF"/>
    <w:rsid w:val="006F0B25"/>
    <w:rsid w:val="006F1599"/>
    <w:rsid w:val="006F642A"/>
    <w:rsid w:val="00721F48"/>
    <w:rsid w:val="00726621"/>
    <w:rsid w:val="00726962"/>
    <w:rsid w:val="00733AF7"/>
    <w:rsid w:val="0074060E"/>
    <w:rsid w:val="00741BE7"/>
    <w:rsid w:val="00752115"/>
    <w:rsid w:val="00756596"/>
    <w:rsid w:val="00757A4A"/>
    <w:rsid w:val="00761E27"/>
    <w:rsid w:val="007A05F3"/>
    <w:rsid w:val="007A4DA8"/>
    <w:rsid w:val="007A7641"/>
    <w:rsid w:val="007B05C8"/>
    <w:rsid w:val="007B7709"/>
    <w:rsid w:val="007D642B"/>
    <w:rsid w:val="007F13D6"/>
    <w:rsid w:val="008102E8"/>
    <w:rsid w:val="00816420"/>
    <w:rsid w:val="00834DBC"/>
    <w:rsid w:val="00846F50"/>
    <w:rsid w:val="00851151"/>
    <w:rsid w:val="008532B7"/>
    <w:rsid w:val="00854656"/>
    <w:rsid w:val="0085484B"/>
    <w:rsid w:val="00866109"/>
    <w:rsid w:val="008745F7"/>
    <w:rsid w:val="00876F2A"/>
    <w:rsid w:val="008816FA"/>
    <w:rsid w:val="008B3844"/>
    <w:rsid w:val="008B474B"/>
    <w:rsid w:val="008B503C"/>
    <w:rsid w:val="008B67ED"/>
    <w:rsid w:val="008C3F7F"/>
    <w:rsid w:val="008C7ADF"/>
    <w:rsid w:val="008D0FAA"/>
    <w:rsid w:val="008E1539"/>
    <w:rsid w:val="008E507C"/>
    <w:rsid w:val="008F3385"/>
    <w:rsid w:val="0090187A"/>
    <w:rsid w:val="009270CB"/>
    <w:rsid w:val="00937674"/>
    <w:rsid w:val="00940532"/>
    <w:rsid w:val="0095752F"/>
    <w:rsid w:val="00960DC8"/>
    <w:rsid w:val="009633FE"/>
    <w:rsid w:val="009677F2"/>
    <w:rsid w:val="0097186F"/>
    <w:rsid w:val="00977136"/>
    <w:rsid w:val="009B340B"/>
    <w:rsid w:val="009C1B22"/>
    <w:rsid w:val="009C38E9"/>
    <w:rsid w:val="009C7B3E"/>
    <w:rsid w:val="009E22D4"/>
    <w:rsid w:val="009E5569"/>
    <w:rsid w:val="00A026AC"/>
    <w:rsid w:val="00A02C6B"/>
    <w:rsid w:val="00A03913"/>
    <w:rsid w:val="00A10BA2"/>
    <w:rsid w:val="00A114E0"/>
    <w:rsid w:val="00A30F5E"/>
    <w:rsid w:val="00A4623A"/>
    <w:rsid w:val="00A51BB8"/>
    <w:rsid w:val="00A531CF"/>
    <w:rsid w:val="00A63EF7"/>
    <w:rsid w:val="00A64B8D"/>
    <w:rsid w:val="00A76CEC"/>
    <w:rsid w:val="00AA1D13"/>
    <w:rsid w:val="00AA5477"/>
    <w:rsid w:val="00AB3EF2"/>
    <w:rsid w:val="00AF151A"/>
    <w:rsid w:val="00B14DC6"/>
    <w:rsid w:val="00B17784"/>
    <w:rsid w:val="00B207CD"/>
    <w:rsid w:val="00B223D7"/>
    <w:rsid w:val="00B34EBE"/>
    <w:rsid w:val="00B36885"/>
    <w:rsid w:val="00B3763F"/>
    <w:rsid w:val="00B459F0"/>
    <w:rsid w:val="00B4627D"/>
    <w:rsid w:val="00B62BB9"/>
    <w:rsid w:val="00B677BA"/>
    <w:rsid w:val="00B7050D"/>
    <w:rsid w:val="00B95FE3"/>
    <w:rsid w:val="00BC106D"/>
    <w:rsid w:val="00BC4C7B"/>
    <w:rsid w:val="00BD447E"/>
    <w:rsid w:val="00BD6E3C"/>
    <w:rsid w:val="00BE1405"/>
    <w:rsid w:val="00BE4476"/>
    <w:rsid w:val="00BE7CAF"/>
    <w:rsid w:val="00BF7599"/>
    <w:rsid w:val="00C0390A"/>
    <w:rsid w:val="00C25312"/>
    <w:rsid w:val="00C27247"/>
    <w:rsid w:val="00C63176"/>
    <w:rsid w:val="00C63D9B"/>
    <w:rsid w:val="00C830B2"/>
    <w:rsid w:val="00C907E8"/>
    <w:rsid w:val="00C93ADD"/>
    <w:rsid w:val="00C9521B"/>
    <w:rsid w:val="00CA15BF"/>
    <w:rsid w:val="00CC39DB"/>
    <w:rsid w:val="00CD09C3"/>
    <w:rsid w:val="00CE206D"/>
    <w:rsid w:val="00CF5F88"/>
    <w:rsid w:val="00CF6B98"/>
    <w:rsid w:val="00D07761"/>
    <w:rsid w:val="00D11357"/>
    <w:rsid w:val="00D23F43"/>
    <w:rsid w:val="00D4028F"/>
    <w:rsid w:val="00D47566"/>
    <w:rsid w:val="00D47E33"/>
    <w:rsid w:val="00D77B61"/>
    <w:rsid w:val="00D82735"/>
    <w:rsid w:val="00D93C51"/>
    <w:rsid w:val="00DA5120"/>
    <w:rsid w:val="00DA7C4D"/>
    <w:rsid w:val="00DB3340"/>
    <w:rsid w:val="00DC327C"/>
    <w:rsid w:val="00DD38BD"/>
    <w:rsid w:val="00DF1B6D"/>
    <w:rsid w:val="00DF53B4"/>
    <w:rsid w:val="00DF6268"/>
    <w:rsid w:val="00E109DD"/>
    <w:rsid w:val="00E315B0"/>
    <w:rsid w:val="00E36A45"/>
    <w:rsid w:val="00E40E92"/>
    <w:rsid w:val="00E43979"/>
    <w:rsid w:val="00E45491"/>
    <w:rsid w:val="00E50FD9"/>
    <w:rsid w:val="00E71095"/>
    <w:rsid w:val="00E7276C"/>
    <w:rsid w:val="00E727DB"/>
    <w:rsid w:val="00E924E3"/>
    <w:rsid w:val="00E95530"/>
    <w:rsid w:val="00ED0F9D"/>
    <w:rsid w:val="00ED230C"/>
    <w:rsid w:val="00ED4D19"/>
    <w:rsid w:val="00EE4AF0"/>
    <w:rsid w:val="00F07110"/>
    <w:rsid w:val="00F17133"/>
    <w:rsid w:val="00F25177"/>
    <w:rsid w:val="00F44D44"/>
    <w:rsid w:val="00F60A68"/>
    <w:rsid w:val="00F83C79"/>
    <w:rsid w:val="00F92B17"/>
    <w:rsid w:val="00FE2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281A"/>
  <w15:docId w15:val="{2A6C8E95-4633-4945-91FE-D5FA1F59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F13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844"/>
    <w:pPr>
      <w:keepNext/>
      <w:keepLines/>
      <w:numPr>
        <w:numId w:val="28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3844"/>
    <w:pPr>
      <w:keepNext/>
      <w:keepLines/>
      <w:numPr>
        <w:ilvl w:val="1"/>
        <w:numId w:val="28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3844"/>
    <w:pPr>
      <w:keepNext/>
      <w:keepLines/>
      <w:numPr>
        <w:ilvl w:val="2"/>
        <w:numId w:val="28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3844"/>
    <w:pPr>
      <w:keepNext/>
      <w:keepLines/>
      <w:numPr>
        <w:ilvl w:val="3"/>
        <w:numId w:val="2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3844"/>
    <w:pPr>
      <w:keepNext/>
      <w:keepLines/>
      <w:numPr>
        <w:ilvl w:val="4"/>
        <w:numId w:val="28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3844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3844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3844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3844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/>
    </w:p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customStyle="1" w:styleId="screenreader-only">
    <w:name w:val="screenreader-only"/>
    <w:basedOn w:val="DefaultParagraphFont"/>
    <w:rsid w:val="00DF53B4"/>
  </w:style>
  <w:style w:type="character" w:styleId="Strong">
    <w:name w:val="Strong"/>
    <w:basedOn w:val="DefaultParagraphFont"/>
    <w:uiPriority w:val="22"/>
    <w:qFormat/>
    <w:rsid w:val="007F13D6"/>
    <w:rPr>
      <w:b/>
      <w:bCs/>
    </w:rPr>
  </w:style>
  <w:style w:type="paragraph" w:customStyle="1" w:styleId="ClosedBulletedList">
    <w:name w:val="Closed Bulleted List"/>
    <w:basedOn w:val="Normal"/>
    <w:link w:val="ClosedBulletedListChar"/>
    <w:qFormat/>
    <w:rsid w:val="00B7050D"/>
    <w:pPr>
      <w:tabs>
        <w:tab w:val="left" w:pos="720"/>
      </w:tabs>
      <w:spacing w:line="360" w:lineRule="auto"/>
      <w:ind w:left="1440" w:hanging="360"/>
    </w:pPr>
    <w:rPr>
      <w:sz w:val="22"/>
    </w:rPr>
  </w:style>
  <w:style w:type="character" w:customStyle="1" w:styleId="ClosedBulletedListChar">
    <w:name w:val="Closed Bulleted List Char"/>
    <w:link w:val="ClosedBulletedList"/>
    <w:rsid w:val="00B7050D"/>
    <w:rPr>
      <w:rFonts w:ascii="Times New Roman" w:eastAsia="Times New Roman" w:hAnsi="Times New Roman" w:cs="Times New Roman"/>
      <w:szCs w:val="24"/>
    </w:rPr>
  </w:style>
  <w:style w:type="paragraph" w:customStyle="1" w:styleId="AssessmentParagraph">
    <w:name w:val="Assessment Paragraph"/>
    <w:basedOn w:val="Normal"/>
    <w:link w:val="AssessmentParagraphChar"/>
    <w:qFormat/>
    <w:rsid w:val="00B7050D"/>
    <w:pPr>
      <w:spacing w:line="360" w:lineRule="auto"/>
      <w:ind w:left="720"/>
    </w:pPr>
    <w:rPr>
      <w:sz w:val="22"/>
    </w:rPr>
  </w:style>
  <w:style w:type="character" w:customStyle="1" w:styleId="AssessmentParagraphChar">
    <w:name w:val="Assessment Paragraph Char"/>
    <w:link w:val="AssessmentParagraph"/>
    <w:rsid w:val="00B7050D"/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rsid w:val="00B7050D"/>
  </w:style>
  <w:style w:type="character" w:customStyle="1" w:styleId="eop">
    <w:name w:val="eop"/>
    <w:rsid w:val="00B7050D"/>
  </w:style>
  <w:style w:type="character" w:customStyle="1" w:styleId="fnt0">
    <w:name w:val="fnt0"/>
    <w:basedOn w:val="DefaultParagraphFont"/>
    <w:rsid w:val="00B3763F"/>
  </w:style>
  <w:style w:type="character" w:customStyle="1" w:styleId="Heading1Char">
    <w:name w:val="Heading 1 Char"/>
    <w:basedOn w:val="DefaultParagraphFont"/>
    <w:link w:val="Heading1"/>
    <w:uiPriority w:val="9"/>
    <w:rsid w:val="008B384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384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B384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384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3844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384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384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384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38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ingcenter.ashford.edu/format-your-reference-lis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ritingcenter.ashford.edu/format-your-reference-lis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D01A7B-7122-4862-A628-45DDDBC01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0</TotalTime>
  <Pages>3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Johnson, Amy</cp:lastModifiedBy>
  <cp:revision>2</cp:revision>
  <dcterms:created xsi:type="dcterms:W3CDTF">2019-08-20T18:00:00Z</dcterms:created>
  <dcterms:modified xsi:type="dcterms:W3CDTF">2019-08-20T18:00:00Z</dcterms:modified>
</cp:coreProperties>
</file>